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E08809" w14:textId="367AD98C" w:rsidR="00BE180A" w:rsidRPr="00D142B0" w:rsidRDefault="4BF24C03" w:rsidP="009B42EB">
      <w:pPr>
        <w:pStyle w:val="Title"/>
        <w:rPr>
          <w:sz w:val="48"/>
          <w:szCs w:val="56"/>
        </w:rPr>
      </w:pPr>
      <w:r w:rsidRPr="00D142B0">
        <w:rPr>
          <w:sz w:val="48"/>
          <w:szCs w:val="56"/>
        </w:rPr>
        <w:t xml:space="preserve">A4ID </w:t>
      </w:r>
      <w:r w:rsidR="009F1CDE" w:rsidRPr="00D142B0">
        <w:rPr>
          <w:sz w:val="48"/>
          <w:szCs w:val="56"/>
        </w:rPr>
        <w:t>Communications</w:t>
      </w:r>
      <w:r w:rsidRPr="00D142B0">
        <w:rPr>
          <w:sz w:val="48"/>
          <w:szCs w:val="56"/>
        </w:rPr>
        <w:t xml:space="preserve"> </w:t>
      </w:r>
      <w:r w:rsidR="00121C2E" w:rsidRPr="00D142B0">
        <w:rPr>
          <w:sz w:val="48"/>
          <w:szCs w:val="56"/>
        </w:rPr>
        <w:t>Volunteer</w:t>
      </w:r>
    </w:p>
    <w:p w14:paraId="07E0880A" w14:textId="77777777" w:rsidR="00ED5930" w:rsidRPr="00D142B0" w:rsidRDefault="00ED5930" w:rsidP="00ED5930">
      <w:pPr>
        <w:rPr>
          <w:sz w:val="20"/>
          <w:szCs w:val="20"/>
        </w:rPr>
      </w:pPr>
    </w:p>
    <w:p w14:paraId="13B4C6B9" w14:textId="7803A98A" w:rsidR="00FC2530" w:rsidRPr="00D142B0" w:rsidRDefault="00FC2530" w:rsidP="00F7350B">
      <w:pPr>
        <w:rPr>
          <w:b/>
        </w:rPr>
      </w:pPr>
      <w:r w:rsidRPr="00D142B0">
        <w:rPr>
          <w:b/>
        </w:rPr>
        <w:t>About Us</w:t>
      </w:r>
    </w:p>
    <w:p w14:paraId="6DD88B99" w14:textId="79215C3B" w:rsidR="00891A10" w:rsidRPr="00D142B0" w:rsidRDefault="00891A10" w:rsidP="00F7350B">
      <w:r w:rsidRPr="00D142B0">
        <w:t>Advocates for International Development (A4ID) was founded in 2006 with a clear vision – to see the law and the skills of lawyers used effectively to fight global poverty. T</w:t>
      </w:r>
      <w:r w:rsidRPr="00D142B0">
        <w:rPr>
          <w:color w:val="000000"/>
        </w:rPr>
        <w:t>oday, A4ID is the leading international charity that harness</w:t>
      </w:r>
      <w:r w:rsidR="00DF5B93" w:rsidRPr="00D142B0">
        <w:rPr>
          <w:color w:val="000000"/>
        </w:rPr>
        <w:t>es</w:t>
      </w:r>
      <w:r w:rsidRPr="00D142B0">
        <w:rPr>
          <w:color w:val="000000"/>
        </w:rPr>
        <w:t xml:space="preserve"> </w:t>
      </w:r>
      <w:r w:rsidR="00DF5B93" w:rsidRPr="00D142B0">
        <w:rPr>
          <w:color w:val="000000"/>
        </w:rPr>
        <w:t xml:space="preserve">global </w:t>
      </w:r>
      <w:r w:rsidRPr="00D142B0">
        <w:rPr>
          <w:color w:val="000000"/>
        </w:rPr>
        <w:t>legal expertise toward the achievement of the UN Sustainable Development Goals (SDGs).</w:t>
      </w:r>
      <w:r w:rsidRPr="00D142B0">
        <w:t xml:space="preserve"> Through </w:t>
      </w:r>
      <w:r w:rsidR="00DF5B93" w:rsidRPr="00D142B0">
        <w:t>A4ID</w:t>
      </w:r>
      <w:r w:rsidRPr="00D142B0">
        <w:t xml:space="preserve">, NGOs, social enterprises, community-based organisations and developing country governments can access the highest quality legal support </w:t>
      </w:r>
      <w:r w:rsidR="00DF5B93" w:rsidRPr="00D142B0">
        <w:t>–</w:t>
      </w:r>
      <w:r w:rsidRPr="00D142B0">
        <w:t xml:space="preserve"> all for free. </w:t>
      </w:r>
    </w:p>
    <w:p w14:paraId="1ED0AF5B" w14:textId="77777777" w:rsidR="00891A10" w:rsidRPr="00D142B0" w:rsidRDefault="00891A10" w:rsidP="00F7350B"/>
    <w:p w14:paraId="07E0880B" w14:textId="674C9F2E" w:rsidR="00F7350B" w:rsidRPr="00D142B0" w:rsidRDefault="00891A10" w:rsidP="00F7350B">
      <w:r w:rsidRPr="00D142B0">
        <w:t>A4ID also operates as a knowledge and resource hub, exploring how the law can be better used to achieve the SDGs through legal education courses, publications and thought leadership events</w:t>
      </w:r>
      <w:r w:rsidR="4BF24C03" w:rsidRPr="00D142B0">
        <w:t xml:space="preserve">. For more information about our work and our partners, please look at our website: </w:t>
      </w:r>
      <w:hyperlink r:id="rId10">
        <w:r w:rsidR="4BF24C03" w:rsidRPr="00D142B0">
          <w:rPr>
            <w:rStyle w:val="Hyperlink"/>
          </w:rPr>
          <w:t>http://www.a4id.org/</w:t>
        </w:r>
      </w:hyperlink>
      <w:r w:rsidR="4BF24C03" w:rsidRPr="00D142B0">
        <w:t>.</w:t>
      </w:r>
    </w:p>
    <w:p w14:paraId="07E0880C" w14:textId="77777777" w:rsidR="00F7350B" w:rsidRPr="00D142B0" w:rsidRDefault="00F7350B" w:rsidP="00F7350B"/>
    <w:p w14:paraId="07E0880D" w14:textId="7673D356" w:rsidR="00F7350B" w:rsidRPr="00D142B0" w:rsidRDefault="4BF24C03" w:rsidP="00F7350B">
      <w:r w:rsidRPr="00D142B0">
        <w:t xml:space="preserve">A4ID provides volunteer roles for individuals hoping to gain further experience in the legal and charitable sectors. We offer a variety of positions to suit individuals' skills and experience in communications, pro </w:t>
      </w:r>
      <w:proofErr w:type="gramStart"/>
      <w:r w:rsidRPr="00D142B0">
        <w:t>bono</w:t>
      </w:r>
      <w:proofErr w:type="gramEnd"/>
      <w:r w:rsidRPr="00D142B0">
        <w:t xml:space="preserve"> and development learning. Roles are </w:t>
      </w:r>
      <w:r w:rsidR="006124C9" w:rsidRPr="00D142B0">
        <w:t>typica</w:t>
      </w:r>
      <w:r w:rsidR="00C61750" w:rsidRPr="00D142B0">
        <w:t>l</w:t>
      </w:r>
      <w:r w:rsidR="006124C9" w:rsidRPr="00D142B0">
        <w:t xml:space="preserve">ly </w:t>
      </w:r>
      <w:r w:rsidRPr="00D142B0">
        <w:t xml:space="preserve">six months </w:t>
      </w:r>
      <w:r w:rsidRPr="00D142B0">
        <w:rPr>
          <w:noProof/>
        </w:rPr>
        <w:t>long</w:t>
      </w:r>
      <w:r w:rsidR="006124C9" w:rsidRPr="00D142B0">
        <w:rPr>
          <w:noProof/>
        </w:rPr>
        <w:t>.</w:t>
      </w:r>
    </w:p>
    <w:p w14:paraId="07E0880E" w14:textId="77777777" w:rsidR="00F7350B" w:rsidRPr="00D142B0" w:rsidRDefault="00F7350B" w:rsidP="00F7350B"/>
    <w:p w14:paraId="07E0880F" w14:textId="5EE35967" w:rsidR="00F7350B" w:rsidRPr="00D142B0" w:rsidRDefault="4BF24C03" w:rsidP="00F7350B">
      <w:r w:rsidRPr="00D142B0">
        <w:t xml:space="preserve">All volunteers assist A4ID’s staff team and are encouraged to attend meetings, contribute </w:t>
      </w:r>
      <w:proofErr w:type="gramStart"/>
      <w:r w:rsidRPr="00D142B0">
        <w:t>ideas</w:t>
      </w:r>
      <w:proofErr w:type="gramEnd"/>
      <w:r w:rsidRPr="00D142B0">
        <w:t xml:space="preserve"> and assist in the development of all areas of the charity and its programmes. </w:t>
      </w:r>
    </w:p>
    <w:p w14:paraId="07E08810" w14:textId="77777777" w:rsidR="00ED5930" w:rsidRPr="00D142B0" w:rsidRDefault="00ED5930" w:rsidP="00ED5930"/>
    <w:p w14:paraId="07E08811" w14:textId="63984256" w:rsidR="00DB1FC3" w:rsidRPr="00D142B0" w:rsidRDefault="00DB1FC3" w:rsidP="00DB1FC3">
      <w:pPr>
        <w:rPr>
          <w:b/>
        </w:rPr>
      </w:pPr>
      <w:r w:rsidRPr="00D142B0">
        <w:rPr>
          <w:b/>
        </w:rPr>
        <w:t>Basic details</w:t>
      </w:r>
    </w:p>
    <w:p w14:paraId="6335BAE7" w14:textId="77777777" w:rsidR="007B7D2C" w:rsidRPr="00D142B0" w:rsidRDefault="007B7D2C" w:rsidP="00DB1FC3">
      <w:pPr>
        <w:rPr>
          <w:b/>
        </w:rPr>
      </w:pPr>
    </w:p>
    <w:tbl>
      <w:tblPr>
        <w:tblW w:w="7636" w:type="dxa"/>
        <w:tblInd w:w="72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07"/>
        <w:gridCol w:w="5529"/>
      </w:tblGrid>
      <w:tr w:rsidR="00B06021" w:rsidRPr="00D142B0" w14:paraId="659CF18C" w14:textId="77777777" w:rsidTr="029506A3">
        <w:tc>
          <w:tcPr>
            <w:tcW w:w="210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1908C" w14:textId="72798513" w:rsidR="00B06021" w:rsidRPr="00D142B0" w:rsidRDefault="00B06021" w:rsidP="00E419E2">
            <w:pPr>
              <w:rPr>
                <w:lang w:val="en-US"/>
              </w:rPr>
            </w:pPr>
            <w:r w:rsidRPr="00D142B0">
              <w:rPr>
                <w:lang w:val="en-US"/>
              </w:rPr>
              <w:t>Application Deadline</w:t>
            </w:r>
          </w:p>
        </w:tc>
        <w:tc>
          <w:tcPr>
            <w:tcW w:w="552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72F139" w14:textId="57F835B4" w:rsidR="00B06021" w:rsidRPr="00D142B0" w:rsidRDefault="008327EE">
            <w:r w:rsidRPr="00D142B0">
              <w:t>Monday</w:t>
            </w:r>
            <w:r w:rsidR="00DC6232" w:rsidRPr="00D142B0">
              <w:t xml:space="preserve"> </w:t>
            </w:r>
            <w:r w:rsidR="00FE319A" w:rsidRPr="00D142B0">
              <w:t>30</w:t>
            </w:r>
            <w:r w:rsidR="00DC6232" w:rsidRPr="00D142B0">
              <w:t xml:space="preserve"> </w:t>
            </w:r>
            <w:r w:rsidR="00FE319A" w:rsidRPr="00D142B0">
              <w:t>Nov</w:t>
            </w:r>
            <w:r w:rsidR="00DC6232" w:rsidRPr="00D142B0">
              <w:t xml:space="preserve"> 2020 at 10:00</w:t>
            </w:r>
          </w:p>
        </w:tc>
      </w:tr>
      <w:tr w:rsidR="00B06021" w:rsidRPr="00D142B0" w14:paraId="22B9347D" w14:textId="77777777" w:rsidTr="029506A3">
        <w:tc>
          <w:tcPr>
            <w:tcW w:w="210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605E8E" w14:textId="05A26DC0" w:rsidR="00B06021" w:rsidRPr="00D142B0" w:rsidRDefault="00B06021" w:rsidP="00E419E2">
            <w:pPr>
              <w:rPr>
                <w:lang w:val="en-US"/>
              </w:rPr>
            </w:pPr>
            <w:r w:rsidRPr="00D142B0">
              <w:rPr>
                <w:lang w:val="en-US"/>
              </w:rPr>
              <w:t>Interview Date</w:t>
            </w:r>
          </w:p>
        </w:tc>
        <w:tc>
          <w:tcPr>
            <w:tcW w:w="552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8210F" w14:textId="15A99C91" w:rsidR="00B06021" w:rsidRPr="00D142B0" w:rsidRDefault="008327EE">
            <w:r w:rsidRPr="00D142B0">
              <w:t>Friday</w:t>
            </w:r>
            <w:r w:rsidR="00CC4808" w:rsidRPr="00D142B0">
              <w:t xml:space="preserve"> </w:t>
            </w:r>
            <w:r w:rsidR="00EC7F15" w:rsidRPr="00D142B0">
              <w:t>11</w:t>
            </w:r>
            <w:r w:rsidR="00F07518" w:rsidRPr="00D142B0">
              <w:t xml:space="preserve"> </w:t>
            </w:r>
            <w:r w:rsidR="00EC7F15" w:rsidRPr="00D142B0">
              <w:t>Dec</w:t>
            </w:r>
            <w:r w:rsidR="00F07518" w:rsidRPr="00D142B0">
              <w:t xml:space="preserve"> 2020</w:t>
            </w:r>
          </w:p>
        </w:tc>
      </w:tr>
      <w:tr w:rsidR="000A10F1" w:rsidRPr="00D142B0" w14:paraId="07E0881B" w14:textId="77777777" w:rsidTr="029506A3">
        <w:tc>
          <w:tcPr>
            <w:tcW w:w="210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19" w14:textId="77777777" w:rsidR="000A10F1" w:rsidRPr="00D142B0" w:rsidRDefault="000A10F1" w:rsidP="00E419E2">
            <w:pPr>
              <w:rPr>
                <w:lang w:val="en-US"/>
              </w:rPr>
            </w:pPr>
            <w:r w:rsidRPr="00D142B0">
              <w:rPr>
                <w:lang w:val="en-US"/>
              </w:rPr>
              <w:t>Start date</w:t>
            </w:r>
          </w:p>
        </w:tc>
        <w:tc>
          <w:tcPr>
            <w:tcW w:w="552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1A" w14:textId="5B627FD2" w:rsidR="000A10F1" w:rsidRPr="00D142B0" w:rsidRDefault="008062F4">
            <w:r w:rsidRPr="00D142B0">
              <w:t>Monday</w:t>
            </w:r>
            <w:r w:rsidR="006E0F86" w:rsidRPr="00D142B0">
              <w:t xml:space="preserve"> </w:t>
            </w:r>
            <w:r w:rsidR="00161476" w:rsidRPr="00D142B0">
              <w:t>11</w:t>
            </w:r>
            <w:r w:rsidR="00254312" w:rsidRPr="00D142B0">
              <w:t xml:space="preserve"> J</w:t>
            </w:r>
            <w:r w:rsidR="00161476" w:rsidRPr="00D142B0">
              <w:t>anuary</w:t>
            </w:r>
            <w:r w:rsidR="00254312" w:rsidRPr="00D142B0">
              <w:t xml:space="preserve"> </w:t>
            </w:r>
            <w:r w:rsidR="006E0F86" w:rsidRPr="00D142B0">
              <w:t>202</w:t>
            </w:r>
            <w:r w:rsidR="00161476" w:rsidRPr="00D142B0">
              <w:t>1</w:t>
            </w:r>
          </w:p>
        </w:tc>
      </w:tr>
      <w:tr w:rsidR="000A10F1" w:rsidRPr="00D142B0" w14:paraId="07E0881E" w14:textId="77777777" w:rsidTr="029506A3">
        <w:tc>
          <w:tcPr>
            <w:tcW w:w="210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1C" w14:textId="77777777" w:rsidR="000A10F1" w:rsidRPr="00D142B0" w:rsidRDefault="000A10F1" w:rsidP="00E419E2">
            <w:pPr>
              <w:rPr>
                <w:lang w:val="en-US"/>
              </w:rPr>
            </w:pPr>
            <w:r w:rsidRPr="00D142B0">
              <w:rPr>
                <w:lang w:val="en-US"/>
              </w:rPr>
              <w:t>End date</w:t>
            </w:r>
          </w:p>
        </w:tc>
        <w:tc>
          <w:tcPr>
            <w:tcW w:w="552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1D" w14:textId="19C7F19C" w:rsidR="000A10F1" w:rsidRPr="00D142B0" w:rsidRDefault="00161476" w:rsidP="4BF24C03">
            <w:r w:rsidRPr="00D142B0">
              <w:t>June</w:t>
            </w:r>
            <w:r w:rsidR="00DE2622" w:rsidRPr="00D142B0">
              <w:t xml:space="preserve"> </w:t>
            </w:r>
            <w:r w:rsidR="00DE5518" w:rsidRPr="00D142B0">
              <w:t>202</w:t>
            </w:r>
            <w:r w:rsidRPr="00D142B0">
              <w:t>1</w:t>
            </w:r>
          </w:p>
        </w:tc>
      </w:tr>
      <w:tr w:rsidR="000A10F1" w:rsidRPr="00D142B0" w14:paraId="07E08821" w14:textId="77777777" w:rsidTr="029506A3">
        <w:tc>
          <w:tcPr>
            <w:tcW w:w="210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1F" w14:textId="77777777" w:rsidR="000A10F1" w:rsidRPr="00D142B0" w:rsidRDefault="000A10F1" w:rsidP="00E419E2">
            <w:pPr>
              <w:rPr>
                <w:lang w:val="en-US"/>
              </w:rPr>
            </w:pPr>
            <w:r w:rsidRPr="00D142B0">
              <w:rPr>
                <w:lang w:val="en-US"/>
              </w:rPr>
              <w:t>Time commitment</w:t>
            </w:r>
          </w:p>
        </w:tc>
        <w:tc>
          <w:tcPr>
            <w:tcW w:w="552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20" w14:textId="4EDD5300" w:rsidR="000A10F1" w:rsidRPr="00D142B0" w:rsidRDefault="4BF24C03" w:rsidP="007D3E28">
            <w:r w:rsidRPr="00D142B0">
              <w:t>Three days per week</w:t>
            </w:r>
          </w:p>
        </w:tc>
      </w:tr>
      <w:tr w:rsidR="000A10F1" w:rsidRPr="00D142B0" w14:paraId="07E08824" w14:textId="77777777" w:rsidTr="029506A3">
        <w:tc>
          <w:tcPr>
            <w:tcW w:w="210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22" w14:textId="77777777" w:rsidR="000A10F1" w:rsidRPr="00D142B0" w:rsidRDefault="000A10F1" w:rsidP="00E419E2">
            <w:pPr>
              <w:rPr>
                <w:lang w:val="en-US"/>
              </w:rPr>
            </w:pPr>
            <w:r w:rsidRPr="00D142B0">
              <w:rPr>
                <w:lang w:val="en-US"/>
              </w:rPr>
              <w:t>Usual hours</w:t>
            </w:r>
          </w:p>
        </w:tc>
        <w:tc>
          <w:tcPr>
            <w:tcW w:w="552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23" w14:textId="4E85D92C" w:rsidR="000A10F1" w:rsidRPr="00D142B0" w:rsidRDefault="4BF24C03" w:rsidP="00E419E2">
            <w:r w:rsidRPr="00D142B0">
              <w:t>10:00 – 1</w:t>
            </w:r>
            <w:r w:rsidR="00B9164E" w:rsidRPr="00D142B0">
              <w:t>7</w:t>
            </w:r>
            <w:r w:rsidRPr="00D142B0">
              <w:t>.</w:t>
            </w:r>
            <w:r w:rsidR="00B9164E" w:rsidRPr="00D142B0">
              <w:t>3</w:t>
            </w:r>
            <w:r w:rsidRPr="00D142B0">
              <w:t>0</w:t>
            </w:r>
          </w:p>
        </w:tc>
      </w:tr>
      <w:tr w:rsidR="000A10F1" w:rsidRPr="00D142B0" w14:paraId="07E08827" w14:textId="77777777" w:rsidTr="029506A3">
        <w:tc>
          <w:tcPr>
            <w:tcW w:w="210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25" w14:textId="77777777" w:rsidR="000A10F1" w:rsidRPr="00D142B0" w:rsidRDefault="000A10F1" w:rsidP="00E419E2">
            <w:pPr>
              <w:rPr>
                <w:lang w:val="en-US"/>
              </w:rPr>
            </w:pPr>
            <w:r w:rsidRPr="00D142B0">
              <w:rPr>
                <w:lang w:val="en-US"/>
              </w:rPr>
              <w:t>Location</w:t>
            </w:r>
          </w:p>
        </w:tc>
        <w:tc>
          <w:tcPr>
            <w:tcW w:w="552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26" w14:textId="6F63F1BD" w:rsidR="000A10F1" w:rsidRPr="00D142B0" w:rsidRDefault="00894449" w:rsidP="54381CEF">
            <w:pPr>
              <w:rPr>
                <w:rFonts w:ascii="Arial" w:eastAsia="Arial" w:hAnsi="Arial"/>
                <w:color w:val="222222"/>
              </w:rPr>
            </w:pPr>
            <w:r w:rsidRPr="00D142B0">
              <w:rPr>
                <w:rFonts w:eastAsia="Arial Narrow" w:cs="Arial Narrow"/>
              </w:rPr>
              <w:t xml:space="preserve">Initially this will be a </w:t>
            </w:r>
            <w:r w:rsidRPr="00D142B0">
              <w:rPr>
                <w:rFonts w:eastAsia="Arial Narrow" w:cs="Arial Narrow"/>
                <w:b/>
                <w:bCs/>
              </w:rPr>
              <w:t>remote volunteering opportunity</w:t>
            </w:r>
            <w:r w:rsidRPr="00D142B0">
              <w:rPr>
                <w:rFonts w:eastAsia="Arial Narrow" w:cs="Arial Narrow"/>
              </w:rPr>
              <w:t>.  Once the A4ID London Office reopens, this volunteer opportunity will be based in The Green House, 244-254 Cambridge Heath Rd, London, E2 9DA.</w:t>
            </w:r>
          </w:p>
        </w:tc>
      </w:tr>
      <w:tr w:rsidR="000A10F1" w:rsidRPr="00D142B0" w14:paraId="07E0882A" w14:textId="77777777" w:rsidTr="029506A3">
        <w:tc>
          <w:tcPr>
            <w:tcW w:w="210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28" w14:textId="77777777" w:rsidR="000A10F1" w:rsidRPr="00D142B0" w:rsidRDefault="000A10F1" w:rsidP="00E419E2">
            <w:pPr>
              <w:rPr>
                <w:lang w:val="en-US"/>
              </w:rPr>
            </w:pPr>
            <w:r w:rsidRPr="00D142B0">
              <w:rPr>
                <w:lang w:val="en-US"/>
              </w:rPr>
              <w:t>Expenses</w:t>
            </w:r>
          </w:p>
        </w:tc>
        <w:tc>
          <w:tcPr>
            <w:tcW w:w="552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08829" w14:textId="576613D9" w:rsidR="000A10F1" w:rsidRPr="00D142B0" w:rsidRDefault="000A10F1" w:rsidP="00E419E2">
            <w:pPr>
              <w:rPr>
                <w:b/>
              </w:rPr>
            </w:pPr>
            <w:r w:rsidRPr="00D142B0">
              <w:rPr>
                <w:b/>
              </w:rPr>
              <w:t>Up to £</w:t>
            </w:r>
            <w:r w:rsidR="00DE5518" w:rsidRPr="00D142B0">
              <w:rPr>
                <w:b/>
              </w:rPr>
              <w:t>10</w:t>
            </w:r>
            <w:r w:rsidRPr="00D142B0">
              <w:rPr>
                <w:b/>
              </w:rPr>
              <w:t xml:space="preserve"> per day for lunch and travel</w:t>
            </w:r>
          </w:p>
        </w:tc>
      </w:tr>
    </w:tbl>
    <w:p w14:paraId="07E0882B" w14:textId="45180870" w:rsidR="00DB1FC3" w:rsidRPr="00D142B0" w:rsidRDefault="00DB1FC3" w:rsidP="00ED5930">
      <w:pPr>
        <w:rPr>
          <w:b/>
          <w:sz w:val="20"/>
          <w:szCs w:val="20"/>
        </w:rPr>
      </w:pPr>
    </w:p>
    <w:p w14:paraId="460879F8" w14:textId="77777777" w:rsidR="006D6793" w:rsidRPr="00D142B0" w:rsidRDefault="006D6793" w:rsidP="00ED5930">
      <w:pPr>
        <w:rPr>
          <w:b/>
          <w:sz w:val="20"/>
          <w:szCs w:val="20"/>
        </w:rPr>
      </w:pPr>
    </w:p>
    <w:p w14:paraId="1D1F0474" w14:textId="77777777" w:rsidR="00D73411" w:rsidRPr="00D142B0" w:rsidRDefault="00D73411" w:rsidP="00D73411">
      <w:pPr>
        <w:rPr>
          <w:b/>
          <w:bCs/>
          <w:szCs w:val="20"/>
        </w:rPr>
      </w:pPr>
      <w:r w:rsidRPr="00D142B0">
        <w:rPr>
          <w:b/>
          <w:bCs/>
          <w:szCs w:val="20"/>
        </w:rPr>
        <w:t>The Role:</w:t>
      </w:r>
    </w:p>
    <w:p w14:paraId="20B288C8" w14:textId="39B6977F" w:rsidR="006D6793" w:rsidRPr="00D142B0" w:rsidRDefault="00161476" w:rsidP="00D73411">
      <w:pPr>
        <w:rPr>
          <w:bCs/>
          <w:szCs w:val="20"/>
        </w:rPr>
      </w:pPr>
      <w:r w:rsidRPr="00D142B0">
        <w:rPr>
          <w:bCs/>
          <w:szCs w:val="20"/>
        </w:rPr>
        <w:t xml:space="preserve">Events </w:t>
      </w:r>
      <w:r w:rsidR="00D73411" w:rsidRPr="00D142B0">
        <w:rPr>
          <w:bCs/>
          <w:szCs w:val="20"/>
        </w:rPr>
        <w:t xml:space="preserve">is an </w:t>
      </w:r>
      <w:r w:rsidRPr="00D142B0">
        <w:rPr>
          <w:bCs/>
          <w:szCs w:val="20"/>
        </w:rPr>
        <w:t>integral part</w:t>
      </w:r>
      <w:r w:rsidR="00D73411" w:rsidRPr="00D142B0">
        <w:rPr>
          <w:bCs/>
          <w:szCs w:val="20"/>
        </w:rPr>
        <w:t xml:space="preserve"> of A4ID’s work</w:t>
      </w:r>
      <w:r w:rsidR="00A120FB" w:rsidRPr="00D142B0">
        <w:rPr>
          <w:bCs/>
          <w:szCs w:val="20"/>
        </w:rPr>
        <w:t xml:space="preserve">. The </w:t>
      </w:r>
      <w:r w:rsidR="00D73411" w:rsidRPr="00D142B0">
        <w:rPr>
          <w:bCs/>
          <w:szCs w:val="20"/>
        </w:rPr>
        <w:t xml:space="preserve">organisation is looking </w:t>
      </w:r>
      <w:r w:rsidR="00F41D5B" w:rsidRPr="00D142B0">
        <w:rPr>
          <w:bCs/>
          <w:szCs w:val="20"/>
        </w:rPr>
        <w:t xml:space="preserve">for new and exciting ways </w:t>
      </w:r>
      <w:r w:rsidR="00D73411" w:rsidRPr="00D142B0">
        <w:rPr>
          <w:bCs/>
          <w:szCs w:val="20"/>
        </w:rPr>
        <w:t xml:space="preserve">to increase engagement with its </w:t>
      </w:r>
      <w:r w:rsidR="002550E9" w:rsidRPr="00D142B0">
        <w:rPr>
          <w:bCs/>
          <w:szCs w:val="20"/>
        </w:rPr>
        <w:t xml:space="preserve">legal and development </w:t>
      </w:r>
      <w:r w:rsidR="00A120FB" w:rsidRPr="00D142B0">
        <w:rPr>
          <w:bCs/>
          <w:szCs w:val="20"/>
        </w:rPr>
        <w:t>stakeholders</w:t>
      </w:r>
      <w:r w:rsidR="00C20ED7" w:rsidRPr="00D142B0">
        <w:rPr>
          <w:bCs/>
          <w:szCs w:val="20"/>
        </w:rPr>
        <w:t xml:space="preserve"> and</w:t>
      </w:r>
      <w:r w:rsidR="002550E9" w:rsidRPr="00D142B0">
        <w:rPr>
          <w:bCs/>
          <w:szCs w:val="20"/>
        </w:rPr>
        <w:t xml:space="preserve"> to</w:t>
      </w:r>
      <w:r w:rsidR="00C20ED7" w:rsidRPr="00D142B0">
        <w:rPr>
          <w:bCs/>
          <w:szCs w:val="20"/>
        </w:rPr>
        <w:t xml:space="preserve"> raise the profile of its work</w:t>
      </w:r>
      <w:r w:rsidR="00D73411" w:rsidRPr="00D142B0">
        <w:rPr>
          <w:bCs/>
          <w:szCs w:val="20"/>
        </w:rPr>
        <w:t xml:space="preserve">. </w:t>
      </w:r>
    </w:p>
    <w:p w14:paraId="457DA22F" w14:textId="77777777" w:rsidR="006D6793" w:rsidRPr="00D142B0" w:rsidRDefault="006D6793" w:rsidP="00D73411">
      <w:pPr>
        <w:rPr>
          <w:bCs/>
          <w:szCs w:val="20"/>
        </w:rPr>
      </w:pPr>
    </w:p>
    <w:p w14:paraId="49FA94A1" w14:textId="17D1720E" w:rsidR="00D73411" w:rsidRPr="00D142B0" w:rsidRDefault="00D73411" w:rsidP="00D73411">
      <w:pPr>
        <w:rPr>
          <w:bCs/>
          <w:szCs w:val="20"/>
        </w:rPr>
      </w:pPr>
      <w:r w:rsidRPr="00D142B0">
        <w:rPr>
          <w:bCs/>
          <w:szCs w:val="20"/>
        </w:rPr>
        <w:t>This is an exciting opportunity for someone</w:t>
      </w:r>
      <w:r w:rsidR="004E2D0D" w:rsidRPr="00D142B0">
        <w:rPr>
          <w:bCs/>
          <w:szCs w:val="20"/>
        </w:rPr>
        <w:t xml:space="preserve"> who is interested in</w:t>
      </w:r>
      <w:r w:rsidR="004E1A5B" w:rsidRPr="00D142B0">
        <w:rPr>
          <w:bCs/>
          <w:szCs w:val="20"/>
        </w:rPr>
        <w:t xml:space="preserve"> developing a career within</w:t>
      </w:r>
      <w:r w:rsidR="00C20ED7" w:rsidRPr="00D142B0">
        <w:rPr>
          <w:bCs/>
          <w:szCs w:val="20"/>
        </w:rPr>
        <w:t xml:space="preserve"> non-profit</w:t>
      </w:r>
      <w:r w:rsidR="00AE21CA" w:rsidRPr="00D142B0">
        <w:rPr>
          <w:bCs/>
          <w:szCs w:val="20"/>
        </w:rPr>
        <w:t xml:space="preserve"> events and</w:t>
      </w:r>
      <w:r w:rsidR="00C20ED7" w:rsidRPr="00D142B0">
        <w:rPr>
          <w:bCs/>
          <w:szCs w:val="20"/>
        </w:rPr>
        <w:t xml:space="preserve"> communicatio</w:t>
      </w:r>
      <w:r w:rsidR="00A14F1E" w:rsidRPr="00D142B0">
        <w:rPr>
          <w:bCs/>
          <w:szCs w:val="20"/>
        </w:rPr>
        <w:t>ns</w:t>
      </w:r>
      <w:r w:rsidR="00B67C66" w:rsidRPr="00D142B0">
        <w:rPr>
          <w:bCs/>
          <w:szCs w:val="20"/>
        </w:rPr>
        <w:t>.</w:t>
      </w:r>
      <w:r w:rsidR="00A14F1E" w:rsidRPr="00D142B0">
        <w:rPr>
          <w:bCs/>
          <w:szCs w:val="20"/>
        </w:rPr>
        <w:t xml:space="preserve"> You will gain knowledge, </w:t>
      </w:r>
      <w:proofErr w:type="gramStart"/>
      <w:r w:rsidR="00A14F1E" w:rsidRPr="00D142B0">
        <w:rPr>
          <w:bCs/>
          <w:szCs w:val="20"/>
        </w:rPr>
        <w:t>skills</w:t>
      </w:r>
      <w:proofErr w:type="gramEnd"/>
      <w:r w:rsidR="00A14F1E" w:rsidRPr="00D142B0">
        <w:rPr>
          <w:bCs/>
          <w:szCs w:val="20"/>
        </w:rPr>
        <w:t xml:space="preserve"> and experience </w:t>
      </w:r>
      <w:r w:rsidR="00AE21CA" w:rsidRPr="00D142B0">
        <w:rPr>
          <w:bCs/>
          <w:szCs w:val="20"/>
        </w:rPr>
        <w:t>in</w:t>
      </w:r>
      <w:r w:rsidR="00A14F1E" w:rsidRPr="00D142B0">
        <w:rPr>
          <w:bCs/>
          <w:szCs w:val="20"/>
        </w:rPr>
        <w:t xml:space="preserve"> developing</w:t>
      </w:r>
      <w:r w:rsidR="00D52EB8" w:rsidRPr="00D142B0">
        <w:rPr>
          <w:bCs/>
          <w:szCs w:val="20"/>
        </w:rPr>
        <w:t xml:space="preserve"> print and</w:t>
      </w:r>
      <w:r w:rsidR="00A14F1E" w:rsidRPr="00D142B0">
        <w:rPr>
          <w:bCs/>
          <w:szCs w:val="20"/>
        </w:rPr>
        <w:t xml:space="preserve"> digital content, </w:t>
      </w:r>
      <w:r w:rsidR="00D52EB8" w:rsidRPr="00D142B0">
        <w:rPr>
          <w:bCs/>
          <w:szCs w:val="20"/>
        </w:rPr>
        <w:t xml:space="preserve">planning and execution of events, </w:t>
      </w:r>
      <w:r w:rsidR="00D678D2" w:rsidRPr="00D142B0">
        <w:rPr>
          <w:bCs/>
          <w:szCs w:val="20"/>
        </w:rPr>
        <w:t>research, writing and editing</w:t>
      </w:r>
      <w:r w:rsidR="00B657E4" w:rsidRPr="00D142B0">
        <w:rPr>
          <w:bCs/>
          <w:szCs w:val="20"/>
        </w:rPr>
        <w:t xml:space="preserve"> and </w:t>
      </w:r>
      <w:r w:rsidR="005A1BB8" w:rsidRPr="00D142B0">
        <w:rPr>
          <w:bCs/>
          <w:szCs w:val="20"/>
        </w:rPr>
        <w:t xml:space="preserve">a </w:t>
      </w:r>
      <w:r w:rsidR="00B657E4" w:rsidRPr="00D142B0">
        <w:rPr>
          <w:bCs/>
          <w:szCs w:val="20"/>
        </w:rPr>
        <w:t>wider knowledge of</w:t>
      </w:r>
      <w:r w:rsidR="005A1BB8" w:rsidRPr="00D142B0">
        <w:rPr>
          <w:bCs/>
          <w:szCs w:val="20"/>
        </w:rPr>
        <w:t xml:space="preserve"> </w:t>
      </w:r>
      <w:r w:rsidR="00B657E4" w:rsidRPr="00D142B0">
        <w:rPr>
          <w:bCs/>
          <w:szCs w:val="20"/>
        </w:rPr>
        <w:t>communications theory and practice</w:t>
      </w:r>
      <w:r w:rsidR="00D678D2" w:rsidRPr="00D142B0">
        <w:rPr>
          <w:bCs/>
          <w:szCs w:val="20"/>
        </w:rPr>
        <w:t>.</w:t>
      </w:r>
      <w:r w:rsidR="004E2D0D" w:rsidRPr="00D142B0">
        <w:rPr>
          <w:bCs/>
          <w:szCs w:val="20"/>
        </w:rPr>
        <w:t xml:space="preserve"> </w:t>
      </w:r>
      <w:r w:rsidRPr="00D142B0">
        <w:rPr>
          <w:bCs/>
          <w:szCs w:val="20"/>
        </w:rPr>
        <w:t xml:space="preserve"> </w:t>
      </w:r>
    </w:p>
    <w:p w14:paraId="01A0356C" w14:textId="77777777" w:rsidR="003D4779" w:rsidRPr="00D142B0" w:rsidRDefault="003D4779" w:rsidP="00D73411">
      <w:pPr>
        <w:rPr>
          <w:b/>
          <w:bCs/>
          <w:szCs w:val="20"/>
        </w:rPr>
      </w:pPr>
    </w:p>
    <w:p w14:paraId="7458E601" w14:textId="30211E9D" w:rsidR="00D73411" w:rsidRPr="00D142B0" w:rsidRDefault="006D6793" w:rsidP="00D73411">
      <w:pPr>
        <w:rPr>
          <w:b/>
          <w:bCs/>
          <w:szCs w:val="20"/>
        </w:rPr>
      </w:pPr>
      <w:r w:rsidRPr="00D142B0">
        <w:rPr>
          <w:b/>
          <w:bCs/>
          <w:szCs w:val="20"/>
        </w:rPr>
        <w:t>What you’ll do:</w:t>
      </w:r>
    </w:p>
    <w:p w14:paraId="6A1AC557" w14:textId="77777777" w:rsidR="003D4779" w:rsidRPr="00D142B0" w:rsidRDefault="003D4779" w:rsidP="003D4779">
      <w:pPr>
        <w:numPr>
          <w:ilvl w:val="0"/>
          <w:numId w:val="7"/>
        </w:numPr>
      </w:pPr>
      <w:r w:rsidRPr="00D142B0">
        <w:rPr>
          <w:b/>
          <w:bCs/>
        </w:rPr>
        <w:lastRenderedPageBreak/>
        <w:t>Events:</w:t>
      </w:r>
      <w:r w:rsidRPr="00D142B0">
        <w:t xml:space="preserve"> you’ll support with pre-event marketing, event logistics, and post-event follow-up, including collating or reviewing survey data </w:t>
      </w:r>
    </w:p>
    <w:p w14:paraId="76479501" w14:textId="6CD47E4D" w:rsidR="00D73411" w:rsidRPr="00D142B0" w:rsidRDefault="00032BDC">
      <w:pPr>
        <w:numPr>
          <w:ilvl w:val="0"/>
          <w:numId w:val="7"/>
        </w:numPr>
      </w:pPr>
      <w:r w:rsidRPr="00D142B0">
        <w:rPr>
          <w:b/>
          <w:bCs/>
        </w:rPr>
        <w:t>Writing and editing</w:t>
      </w:r>
      <w:r w:rsidR="00D73411" w:rsidRPr="00D142B0">
        <w:rPr>
          <w:b/>
          <w:bCs/>
        </w:rPr>
        <w:t>:</w:t>
      </w:r>
      <w:r w:rsidR="00D73411" w:rsidRPr="00D142B0">
        <w:t xml:space="preserve"> you’ll help us </w:t>
      </w:r>
      <w:r w:rsidRPr="00D142B0">
        <w:t xml:space="preserve">develop new written content </w:t>
      </w:r>
      <w:r w:rsidR="009948D2" w:rsidRPr="00D142B0">
        <w:t xml:space="preserve">for A4ID’s </w:t>
      </w:r>
      <w:r w:rsidR="00633963" w:rsidRPr="00D142B0">
        <w:t xml:space="preserve">communication channels, </w:t>
      </w:r>
      <w:r w:rsidR="002D5A90" w:rsidRPr="00D142B0">
        <w:t xml:space="preserve">including blogs, case studies and </w:t>
      </w:r>
      <w:r w:rsidR="00633963" w:rsidRPr="00D142B0">
        <w:t>proof-reading forthcoming publications</w:t>
      </w:r>
    </w:p>
    <w:p w14:paraId="332C4060" w14:textId="3625CEEA" w:rsidR="00D73411" w:rsidRPr="00D142B0" w:rsidRDefault="00366905">
      <w:pPr>
        <w:numPr>
          <w:ilvl w:val="0"/>
          <w:numId w:val="7"/>
        </w:numPr>
      </w:pPr>
      <w:r w:rsidRPr="00D142B0">
        <w:rPr>
          <w:b/>
          <w:bCs/>
        </w:rPr>
        <w:t>Social media</w:t>
      </w:r>
      <w:r w:rsidR="00E16262" w:rsidRPr="00D142B0">
        <w:rPr>
          <w:b/>
          <w:bCs/>
        </w:rPr>
        <w:t>:</w:t>
      </w:r>
      <w:r w:rsidR="00D73411" w:rsidRPr="00D142B0">
        <w:t xml:space="preserve"> </w:t>
      </w:r>
      <w:r w:rsidR="00B86D76" w:rsidRPr="00D142B0">
        <w:t>y</w:t>
      </w:r>
      <w:r w:rsidR="00D73411" w:rsidRPr="00D142B0">
        <w:t xml:space="preserve">ou’ll </w:t>
      </w:r>
      <w:r w:rsidR="000274A1" w:rsidRPr="00D142B0">
        <w:t>draft</w:t>
      </w:r>
      <w:r w:rsidR="00F87142" w:rsidRPr="00D142B0">
        <w:t xml:space="preserve"> and create</w:t>
      </w:r>
      <w:r w:rsidR="000274A1" w:rsidRPr="00D142B0">
        <w:t xml:space="preserve"> social media </w:t>
      </w:r>
      <w:r w:rsidR="00FE13AF" w:rsidRPr="00D142B0">
        <w:t>posts</w:t>
      </w:r>
      <w:r w:rsidR="00536A52" w:rsidRPr="00D142B0">
        <w:t xml:space="preserve"> and</w:t>
      </w:r>
      <w:r w:rsidR="00FE13AF" w:rsidRPr="00D142B0">
        <w:t xml:space="preserve"> </w:t>
      </w:r>
      <w:r w:rsidR="000274A1" w:rsidRPr="00D142B0">
        <w:t>sourc</w:t>
      </w:r>
      <w:r w:rsidR="00FE13AF" w:rsidRPr="00D142B0">
        <w:t>e</w:t>
      </w:r>
      <w:r w:rsidR="000274A1" w:rsidRPr="00D142B0">
        <w:t xml:space="preserve"> appropriate images or videos</w:t>
      </w:r>
      <w:r w:rsidR="00B84598" w:rsidRPr="00D142B0">
        <w:t xml:space="preserve"> to accompany posts</w:t>
      </w:r>
    </w:p>
    <w:p w14:paraId="628BC5FF" w14:textId="390D2E0E" w:rsidR="00B86D76" w:rsidRPr="00D142B0" w:rsidRDefault="00B86D76">
      <w:pPr>
        <w:numPr>
          <w:ilvl w:val="0"/>
          <w:numId w:val="7"/>
        </w:numPr>
      </w:pPr>
      <w:r w:rsidRPr="00D142B0">
        <w:rPr>
          <w:b/>
          <w:bCs/>
        </w:rPr>
        <w:t>Enthusiasm and creativity:</w:t>
      </w:r>
      <w:r w:rsidRPr="00D142B0">
        <w:t xml:space="preserve"> </w:t>
      </w:r>
      <w:r w:rsidR="00894568" w:rsidRPr="00D142B0">
        <w:t xml:space="preserve">you’ll have the opportunity to take ownership of your work and </w:t>
      </w:r>
      <w:r w:rsidR="0046394A" w:rsidRPr="00D142B0">
        <w:t>implement your ideas</w:t>
      </w:r>
      <w:r w:rsidR="00AE16C0" w:rsidRPr="00D142B0">
        <w:t xml:space="preserve"> </w:t>
      </w:r>
    </w:p>
    <w:p w14:paraId="6730056A" w14:textId="77777777" w:rsidR="00D73411" w:rsidRPr="00D142B0" w:rsidRDefault="00D73411" w:rsidP="00D73411">
      <w:pPr>
        <w:ind w:left="720"/>
        <w:rPr>
          <w:b/>
          <w:bCs/>
          <w:szCs w:val="20"/>
        </w:rPr>
      </w:pPr>
    </w:p>
    <w:p w14:paraId="43AE63D7" w14:textId="5219B4F3" w:rsidR="00D73411" w:rsidRPr="00D142B0" w:rsidRDefault="00D73411" w:rsidP="00D73411">
      <w:pPr>
        <w:rPr>
          <w:b/>
          <w:bCs/>
          <w:szCs w:val="20"/>
        </w:rPr>
      </w:pPr>
      <w:r w:rsidRPr="00D142B0">
        <w:rPr>
          <w:b/>
          <w:bCs/>
          <w:szCs w:val="20"/>
        </w:rPr>
        <w:t>Applicants must have the following skills/qualifications:</w:t>
      </w:r>
    </w:p>
    <w:p w14:paraId="3F3FB5AE" w14:textId="77777777" w:rsidR="00384593" w:rsidRPr="00D142B0" w:rsidRDefault="00384593" w:rsidP="00D73411">
      <w:pPr>
        <w:rPr>
          <w:b/>
          <w:bCs/>
          <w:szCs w:val="20"/>
        </w:rPr>
      </w:pPr>
    </w:p>
    <w:p w14:paraId="3B3D4899" w14:textId="6A828888" w:rsidR="00615C02" w:rsidRPr="00D142B0" w:rsidRDefault="00D73411" w:rsidP="004C408D">
      <w:pPr>
        <w:rPr>
          <w:bCs/>
          <w:szCs w:val="20"/>
        </w:rPr>
      </w:pPr>
      <w:r w:rsidRPr="00D142B0">
        <w:rPr>
          <w:bCs/>
          <w:szCs w:val="20"/>
          <w:u w:val="single"/>
        </w:rPr>
        <w:t>Required</w:t>
      </w:r>
    </w:p>
    <w:p w14:paraId="57B697C7" w14:textId="4D817334" w:rsidR="00E0391F" w:rsidRPr="00D142B0" w:rsidRDefault="00616D71" w:rsidP="00D73411">
      <w:pPr>
        <w:numPr>
          <w:ilvl w:val="0"/>
          <w:numId w:val="8"/>
        </w:numPr>
        <w:rPr>
          <w:bCs/>
          <w:szCs w:val="20"/>
        </w:rPr>
      </w:pPr>
      <w:r w:rsidRPr="00D142B0">
        <w:rPr>
          <w:bCs/>
          <w:szCs w:val="20"/>
        </w:rPr>
        <w:t>Passion for A4ID’s vision</w:t>
      </w:r>
      <w:r w:rsidR="00637143" w:rsidRPr="00D142B0">
        <w:rPr>
          <w:bCs/>
          <w:szCs w:val="20"/>
        </w:rPr>
        <w:t xml:space="preserve"> and mission </w:t>
      </w:r>
    </w:p>
    <w:p w14:paraId="681F3FDB" w14:textId="14D20280" w:rsidR="00D73411" w:rsidRPr="00D142B0" w:rsidRDefault="00D73411" w:rsidP="00D73411">
      <w:pPr>
        <w:numPr>
          <w:ilvl w:val="0"/>
          <w:numId w:val="8"/>
        </w:numPr>
        <w:rPr>
          <w:bCs/>
          <w:szCs w:val="20"/>
        </w:rPr>
      </w:pPr>
      <w:r w:rsidRPr="00D142B0">
        <w:rPr>
          <w:bCs/>
          <w:szCs w:val="20"/>
        </w:rPr>
        <w:t>A dedication to quality work and a keen eye for detail</w:t>
      </w:r>
    </w:p>
    <w:p w14:paraId="2426A501" w14:textId="113E55E7" w:rsidR="00D73411" w:rsidRPr="00D142B0" w:rsidRDefault="00D73411" w:rsidP="00D73411">
      <w:pPr>
        <w:numPr>
          <w:ilvl w:val="0"/>
          <w:numId w:val="8"/>
        </w:numPr>
        <w:rPr>
          <w:bCs/>
          <w:szCs w:val="20"/>
        </w:rPr>
      </w:pPr>
      <w:r w:rsidRPr="00D142B0">
        <w:rPr>
          <w:bCs/>
          <w:szCs w:val="20"/>
        </w:rPr>
        <w:t>Strong communication skills and the ability to deliver work on time</w:t>
      </w:r>
    </w:p>
    <w:p w14:paraId="1F722B21" w14:textId="2CFB6B0A" w:rsidR="005A4CE0" w:rsidRPr="00D142B0" w:rsidRDefault="00D50398" w:rsidP="00D73411">
      <w:pPr>
        <w:numPr>
          <w:ilvl w:val="0"/>
          <w:numId w:val="8"/>
        </w:numPr>
        <w:rPr>
          <w:bCs/>
          <w:szCs w:val="20"/>
        </w:rPr>
      </w:pPr>
      <w:r w:rsidRPr="00D142B0">
        <w:rPr>
          <w:bCs/>
          <w:szCs w:val="20"/>
        </w:rPr>
        <w:t>Excellent</w:t>
      </w:r>
      <w:r w:rsidR="00BC7DCB" w:rsidRPr="00D142B0">
        <w:rPr>
          <w:bCs/>
          <w:szCs w:val="20"/>
        </w:rPr>
        <w:t xml:space="preserve"> written English and confidence </w:t>
      </w:r>
      <w:r w:rsidR="00711E56" w:rsidRPr="00D142B0">
        <w:rPr>
          <w:bCs/>
          <w:szCs w:val="20"/>
        </w:rPr>
        <w:t xml:space="preserve">with writing and editing </w:t>
      </w:r>
      <w:r w:rsidR="0073642B" w:rsidRPr="00D142B0">
        <w:rPr>
          <w:bCs/>
          <w:szCs w:val="20"/>
        </w:rPr>
        <w:t>content</w:t>
      </w:r>
    </w:p>
    <w:p w14:paraId="7297F415" w14:textId="35AAD98A" w:rsidR="005A4CE0" w:rsidRPr="00D142B0" w:rsidRDefault="00F912F7" w:rsidP="00D73411">
      <w:pPr>
        <w:numPr>
          <w:ilvl w:val="0"/>
          <w:numId w:val="8"/>
        </w:numPr>
        <w:rPr>
          <w:bCs/>
          <w:szCs w:val="20"/>
        </w:rPr>
      </w:pPr>
      <w:r w:rsidRPr="00D142B0">
        <w:rPr>
          <w:bCs/>
          <w:szCs w:val="20"/>
        </w:rPr>
        <w:t>E</w:t>
      </w:r>
      <w:r w:rsidR="002123B9" w:rsidRPr="00D142B0">
        <w:rPr>
          <w:bCs/>
          <w:szCs w:val="20"/>
        </w:rPr>
        <w:t>nthusiasm and creativity to suggest and develop new ideas to improve audience engagement</w:t>
      </w:r>
    </w:p>
    <w:p w14:paraId="13974902" w14:textId="77777777" w:rsidR="00D73411" w:rsidRPr="00D142B0" w:rsidRDefault="00D73411" w:rsidP="00D73411">
      <w:pPr>
        <w:ind w:left="720"/>
        <w:rPr>
          <w:bCs/>
          <w:szCs w:val="20"/>
        </w:rPr>
      </w:pPr>
    </w:p>
    <w:p w14:paraId="7994E365" w14:textId="77777777" w:rsidR="00D73411" w:rsidRPr="00D142B0" w:rsidRDefault="00D73411" w:rsidP="00D73411">
      <w:pPr>
        <w:rPr>
          <w:bCs/>
          <w:szCs w:val="20"/>
        </w:rPr>
      </w:pPr>
      <w:r w:rsidRPr="00D142B0">
        <w:rPr>
          <w:bCs/>
          <w:szCs w:val="20"/>
          <w:u w:val="single"/>
        </w:rPr>
        <w:t>Desirable</w:t>
      </w:r>
    </w:p>
    <w:p w14:paraId="4D10C725" w14:textId="5BDA99B1" w:rsidR="004C78A4" w:rsidRPr="00D142B0" w:rsidRDefault="004C78A4" w:rsidP="004C78A4">
      <w:pPr>
        <w:numPr>
          <w:ilvl w:val="0"/>
          <w:numId w:val="9"/>
        </w:numPr>
        <w:rPr>
          <w:bCs/>
          <w:szCs w:val="20"/>
        </w:rPr>
      </w:pPr>
      <w:r w:rsidRPr="00D142B0">
        <w:rPr>
          <w:bCs/>
          <w:szCs w:val="20"/>
        </w:rPr>
        <w:t>Experience of managing events</w:t>
      </w:r>
    </w:p>
    <w:p w14:paraId="6C4A5299" w14:textId="7FB4904D" w:rsidR="00D73411" w:rsidRPr="00D142B0" w:rsidRDefault="00D73411" w:rsidP="00D73411">
      <w:pPr>
        <w:numPr>
          <w:ilvl w:val="0"/>
          <w:numId w:val="9"/>
        </w:numPr>
        <w:rPr>
          <w:bCs/>
          <w:szCs w:val="20"/>
        </w:rPr>
      </w:pPr>
      <w:r w:rsidRPr="00D142B0">
        <w:rPr>
          <w:bCs/>
          <w:szCs w:val="20"/>
        </w:rPr>
        <w:t>Experience of using social media professionally</w:t>
      </w:r>
    </w:p>
    <w:p w14:paraId="634F2A83" w14:textId="77EB95CA" w:rsidR="00A44AF4" w:rsidRPr="00D142B0" w:rsidRDefault="00A44AF4" w:rsidP="00D73411">
      <w:pPr>
        <w:numPr>
          <w:ilvl w:val="0"/>
          <w:numId w:val="9"/>
        </w:numPr>
        <w:rPr>
          <w:bCs/>
          <w:szCs w:val="20"/>
        </w:rPr>
      </w:pPr>
      <w:r w:rsidRPr="00D142B0">
        <w:rPr>
          <w:bCs/>
          <w:szCs w:val="20"/>
        </w:rPr>
        <w:t>An ability to create and edit videos</w:t>
      </w:r>
    </w:p>
    <w:p w14:paraId="06B66F02" w14:textId="1F24A916" w:rsidR="00766C45" w:rsidRPr="00D142B0" w:rsidRDefault="008609B9" w:rsidP="00766C45">
      <w:pPr>
        <w:numPr>
          <w:ilvl w:val="0"/>
          <w:numId w:val="9"/>
        </w:numPr>
        <w:rPr>
          <w:bCs/>
          <w:szCs w:val="20"/>
        </w:rPr>
      </w:pPr>
      <w:r w:rsidRPr="00D142B0">
        <w:rPr>
          <w:bCs/>
          <w:szCs w:val="20"/>
        </w:rPr>
        <w:t>Familiarity with writing blogs</w:t>
      </w:r>
    </w:p>
    <w:p w14:paraId="1FCD5933" w14:textId="6D41AB26" w:rsidR="00766C45" w:rsidRPr="00D142B0" w:rsidRDefault="00766C45" w:rsidP="00766C45">
      <w:pPr>
        <w:numPr>
          <w:ilvl w:val="0"/>
          <w:numId w:val="9"/>
        </w:numPr>
        <w:rPr>
          <w:bCs/>
          <w:szCs w:val="20"/>
        </w:rPr>
      </w:pPr>
      <w:r w:rsidRPr="00D142B0">
        <w:rPr>
          <w:bCs/>
          <w:szCs w:val="20"/>
        </w:rPr>
        <w:t>A</w:t>
      </w:r>
      <w:r w:rsidR="00347245" w:rsidRPr="00D142B0">
        <w:rPr>
          <w:bCs/>
          <w:szCs w:val="20"/>
        </w:rPr>
        <w:t xml:space="preserve">n understanding of </w:t>
      </w:r>
      <w:r w:rsidR="00523D80" w:rsidRPr="00D142B0">
        <w:rPr>
          <w:bCs/>
          <w:szCs w:val="20"/>
        </w:rPr>
        <w:t>how</w:t>
      </w:r>
      <w:r w:rsidR="00B30265" w:rsidRPr="00D142B0">
        <w:rPr>
          <w:bCs/>
          <w:szCs w:val="20"/>
        </w:rPr>
        <w:t xml:space="preserve"> to tailor communications to specific target audiences</w:t>
      </w:r>
    </w:p>
    <w:p w14:paraId="0009820F" w14:textId="18AFE5C1" w:rsidR="00523D80" w:rsidRPr="00D142B0" w:rsidRDefault="00523D80" w:rsidP="00766C45">
      <w:pPr>
        <w:numPr>
          <w:ilvl w:val="0"/>
          <w:numId w:val="9"/>
        </w:numPr>
        <w:rPr>
          <w:bCs/>
          <w:szCs w:val="20"/>
        </w:rPr>
      </w:pPr>
      <w:r w:rsidRPr="00D142B0">
        <w:rPr>
          <w:bCs/>
          <w:szCs w:val="20"/>
        </w:rPr>
        <w:t>Awareness of the Sustainable Development Goals</w:t>
      </w:r>
      <w:r w:rsidR="003322C8" w:rsidRPr="00D142B0">
        <w:rPr>
          <w:bCs/>
          <w:szCs w:val="20"/>
        </w:rPr>
        <w:t xml:space="preserve"> </w:t>
      </w:r>
    </w:p>
    <w:p w14:paraId="448E6E69" w14:textId="77777777" w:rsidR="003322C8" w:rsidRPr="00D142B0" w:rsidRDefault="003322C8" w:rsidP="003322C8">
      <w:pPr>
        <w:numPr>
          <w:ilvl w:val="0"/>
          <w:numId w:val="9"/>
        </w:numPr>
        <w:rPr>
          <w:bCs/>
          <w:szCs w:val="20"/>
        </w:rPr>
      </w:pPr>
      <w:r w:rsidRPr="00D142B0">
        <w:rPr>
          <w:bCs/>
          <w:szCs w:val="20"/>
        </w:rPr>
        <w:t>Interest in international development and the law</w:t>
      </w:r>
    </w:p>
    <w:p w14:paraId="2F0DEEC9" w14:textId="77777777" w:rsidR="003322C8" w:rsidRPr="00D142B0" w:rsidRDefault="003322C8" w:rsidP="004C408D">
      <w:pPr>
        <w:ind w:left="720"/>
        <w:rPr>
          <w:bCs/>
          <w:szCs w:val="20"/>
        </w:rPr>
      </w:pPr>
    </w:p>
    <w:p w14:paraId="7745EC6A" w14:textId="77777777" w:rsidR="00D73411" w:rsidRPr="00D142B0" w:rsidRDefault="00D73411" w:rsidP="00D73411">
      <w:pPr>
        <w:ind w:left="720"/>
        <w:rPr>
          <w:bCs/>
          <w:szCs w:val="20"/>
        </w:rPr>
      </w:pPr>
    </w:p>
    <w:p w14:paraId="7A4FA25A" w14:textId="77777777" w:rsidR="00D73411" w:rsidRPr="00D142B0" w:rsidRDefault="00D73411" w:rsidP="00D73411">
      <w:pPr>
        <w:rPr>
          <w:b/>
          <w:bCs/>
          <w:szCs w:val="20"/>
        </w:rPr>
      </w:pPr>
      <w:r w:rsidRPr="00D142B0">
        <w:rPr>
          <w:b/>
          <w:bCs/>
          <w:szCs w:val="20"/>
        </w:rPr>
        <w:t>To Apply:</w:t>
      </w:r>
    </w:p>
    <w:p w14:paraId="215AAD09" w14:textId="41A5C75F" w:rsidR="009A5085" w:rsidRPr="00D142B0" w:rsidRDefault="009A5085" w:rsidP="009A5085">
      <w:pPr>
        <w:rPr>
          <w:b/>
          <w:bCs/>
        </w:rPr>
      </w:pPr>
      <w:r w:rsidRPr="00D142B0">
        <w:t xml:space="preserve">To apply, please download and complete the </w:t>
      </w:r>
      <w:hyperlink r:id="rId11" w:history="1">
        <w:r w:rsidRPr="00D142B0">
          <w:rPr>
            <w:rStyle w:val="Hyperlink"/>
          </w:rPr>
          <w:t>Volunteer Recruitment Form</w:t>
        </w:r>
      </w:hyperlink>
      <w:r w:rsidRPr="00D142B0">
        <w:t xml:space="preserve"> and send it to A4ID using the </w:t>
      </w:r>
      <w:hyperlink r:id="rId12" w:history="1">
        <w:r w:rsidRPr="00D142B0">
          <w:rPr>
            <w:rStyle w:val="Hyperlink"/>
          </w:rPr>
          <w:t>Online Submission Form</w:t>
        </w:r>
      </w:hyperlink>
      <w:r w:rsidRPr="00D142B0">
        <w:t xml:space="preserve"> no later than </w:t>
      </w:r>
      <w:r w:rsidR="00CB5B42" w:rsidRPr="00D142B0">
        <w:rPr>
          <w:b/>
          <w:bCs/>
        </w:rPr>
        <w:t>Mo</w:t>
      </w:r>
      <w:r w:rsidRPr="00D142B0">
        <w:rPr>
          <w:b/>
          <w:bCs/>
        </w:rPr>
        <w:t xml:space="preserve">nday </w:t>
      </w:r>
      <w:r w:rsidR="006839FE" w:rsidRPr="00D142B0">
        <w:rPr>
          <w:b/>
          <w:bCs/>
        </w:rPr>
        <w:t>30</w:t>
      </w:r>
      <w:r w:rsidR="00CB5B42" w:rsidRPr="00D142B0">
        <w:rPr>
          <w:b/>
          <w:bCs/>
        </w:rPr>
        <w:t xml:space="preserve"> </w:t>
      </w:r>
      <w:r w:rsidR="006839FE" w:rsidRPr="00D142B0">
        <w:rPr>
          <w:b/>
          <w:bCs/>
        </w:rPr>
        <w:t>November</w:t>
      </w:r>
      <w:r w:rsidR="00CB5B42" w:rsidRPr="00D142B0">
        <w:rPr>
          <w:b/>
          <w:bCs/>
        </w:rPr>
        <w:t xml:space="preserve"> 2020</w:t>
      </w:r>
      <w:r w:rsidRPr="00D142B0">
        <w:rPr>
          <w:b/>
          <w:bCs/>
        </w:rPr>
        <w:t xml:space="preserve"> at 10:00.</w:t>
      </w:r>
    </w:p>
    <w:p w14:paraId="76FF029B" w14:textId="77777777" w:rsidR="009A5085" w:rsidRPr="00D142B0" w:rsidRDefault="009A5085" w:rsidP="009A5085"/>
    <w:p w14:paraId="126AD1E9" w14:textId="1C75A9C0" w:rsidR="00D73411" w:rsidRPr="00D142B0" w:rsidRDefault="009A5085" w:rsidP="00D73411">
      <w:r w:rsidRPr="00D142B0">
        <w:t xml:space="preserve">If you have any queries about the role, please email </w:t>
      </w:r>
      <w:hyperlink r:id="rId13" w:history="1">
        <w:r w:rsidR="009F1CDE" w:rsidRPr="00D142B0">
          <w:rPr>
            <w:rStyle w:val="Hyperlink"/>
            <w:bCs/>
            <w:szCs w:val="20"/>
          </w:rPr>
          <w:t>Chetasi.Kane@a4id.org</w:t>
        </w:r>
      </w:hyperlink>
      <w:r w:rsidR="00292478" w:rsidRPr="00D142B0">
        <w:rPr>
          <w:bCs/>
          <w:szCs w:val="20"/>
        </w:rPr>
        <w:t xml:space="preserve">  </w:t>
      </w:r>
    </w:p>
    <w:p w14:paraId="07E0884F" w14:textId="5B386246" w:rsidR="00AE762B" w:rsidRPr="00D142B0" w:rsidRDefault="00AE762B" w:rsidP="00D73411">
      <w:pPr>
        <w:rPr>
          <w:sz w:val="20"/>
          <w:szCs w:val="20"/>
        </w:rPr>
      </w:pPr>
    </w:p>
    <w:sectPr w:rsidR="00AE762B" w:rsidRPr="00D142B0" w:rsidSect="006C102D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CB2196" w14:textId="77777777" w:rsidR="009532F7" w:rsidRDefault="009532F7" w:rsidP="009B42EB">
      <w:r>
        <w:separator/>
      </w:r>
    </w:p>
  </w:endnote>
  <w:endnote w:type="continuationSeparator" w:id="0">
    <w:p w14:paraId="26BF4A5A" w14:textId="77777777" w:rsidR="009532F7" w:rsidRDefault="009532F7" w:rsidP="009B42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 Bold">
    <w:altName w:val="Arial Narrow"/>
    <w:panose1 w:val="020B07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E08856" w14:textId="173A2FD3" w:rsidR="00CE0114" w:rsidRPr="005B2F42" w:rsidRDefault="005B2F42" w:rsidP="005B2F42">
    <w:pPr>
      <w:pStyle w:val="Footer"/>
      <w:rPr>
        <w:i/>
        <w:noProof/>
        <w:sz w:val="16"/>
      </w:rPr>
    </w:pPr>
    <w:r w:rsidRPr="00575B53">
      <w:rPr>
        <w:i/>
        <w:noProof/>
        <w:sz w:val="16"/>
        <w:lang w:eastAsia="en-GB"/>
      </w:rPr>
      <w:t xml:space="preserve">A4ID is a registered charity in England and Wales no 1118565, and a registered company limited by guarantee in England and Wales no  5907641, registered address The Green House, 244-254 Cambridge Heath Road, London, England, E2 9DA, tel  0203 559 6244, email: </w:t>
    </w:r>
    <w:hyperlink r:id="rId1" w:history="1">
      <w:r w:rsidRPr="00575B53">
        <w:rPr>
          <w:rStyle w:val="Hyperlink"/>
          <w:i/>
          <w:noProof/>
          <w:sz w:val="16"/>
          <w:lang w:eastAsia="en-GB"/>
        </w:rPr>
        <w:t>info@a4id.org</w:t>
      </w:r>
    </w:hyperlink>
    <w:r w:rsidRPr="00575B53">
      <w:rPr>
        <w:i/>
        <w:noProof/>
        <w:sz w:val="16"/>
      </w:rPr>
      <w:tab/>
    </w:r>
    <w:r w:rsidRPr="00575B53">
      <w:rPr>
        <w:i/>
        <w:noProof/>
        <w:color w:val="7F7F7F" w:themeColor="background1" w:themeShade="7F"/>
        <w:spacing w:val="60"/>
        <w:sz w:val="16"/>
        <w:lang w:eastAsia="en-GB"/>
      </w:rPr>
      <w:t>Page</w:t>
    </w:r>
    <w:r w:rsidRPr="00575B53">
      <w:rPr>
        <w:i/>
        <w:noProof/>
        <w:sz w:val="16"/>
        <w:lang w:eastAsia="en-GB"/>
      </w:rPr>
      <w:t xml:space="preserve"> | </w:t>
    </w:r>
    <w:r w:rsidRPr="00575B53">
      <w:rPr>
        <w:i/>
        <w:noProof/>
        <w:sz w:val="16"/>
        <w:lang w:eastAsia="en-GB"/>
      </w:rPr>
      <w:fldChar w:fldCharType="begin"/>
    </w:r>
    <w:r w:rsidRPr="00575B53">
      <w:rPr>
        <w:i/>
        <w:noProof/>
        <w:sz w:val="16"/>
        <w:lang w:eastAsia="en-GB"/>
      </w:rPr>
      <w:instrText xml:space="preserve"> PAGE   \* MERGEFORMAT </w:instrText>
    </w:r>
    <w:r w:rsidRPr="00575B53">
      <w:rPr>
        <w:i/>
        <w:noProof/>
        <w:sz w:val="16"/>
        <w:lang w:eastAsia="en-GB"/>
      </w:rPr>
      <w:fldChar w:fldCharType="separate"/>
    </w:r>
    <w:r>
      <w:rPr>
        <w:i/>
        <w:noProof/>
        <w:sz w:val="16"/>
        <w:lang w:eastAsia="en-GB"/>
      </w:rPr>
      <w:t>1</w:t>
    </w:r>
    <w:r w:rsidRPr="00575B53">
      <w:rPr>
        <w:b/>
        <w:bCs/>
        <w:i/>
        <w:noProof/>
        <w:sz w:val="16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C23FDF" w14:textId="77777777" w:rsidR="009532F7" w:rsidRDefault="009532F7" w:rsidP="009B42EB">
      <w:r>
        <w:separator/>
      </w:r>
    </w:p>
  </w:footnote>
  <w:footnote w:type="continuationSeparator" w:id="0">
    <w:p w14:paraId="3E1F370A" w14:textId="77777777" w:rsidR="009532F7" w:rsidRDefault="009532F7" w:rsidP="009B42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E08854" w14:textId="77777777" w:rsidR="00CE0114" w:rsidRDefault="00CE0114" w:rsidP="009B42EB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07E08857" wp14:editId="07E08858">
          <wp:simplePos x="0" y="0"/>
          <wp:positionH relativeFrom="column">
            <wp:posOffset>-619125</wp:posOffset>
          </wp:positionH>
          <wp:positionV relativeFrom="paragraph">
            <wp:posOffset>-202565</wp:posOffset>
          </wp:positionV>
          <wp:extent cx="762000" cy="762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4IDwebtwitter (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0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</w:t>
    </w:r>
    <w:r w:rsidRPr="00BE180A">
      <w:t xml:space="preserve">Advocates for International Development  </w:t>
    </w:r>
  </w:p>
  <w:p w14:paraId="07E08855" w14:textId="77777777" w:rsidR="00CE0114" w:rsidRPr="00BE180A" w:rsidRDefault="00CE0114" w:rsidP="009B42EB">
    <w:pPr>
      <w:pStyle w:val="Header"/>
    </w:pPr>
    <w:r>
      <w:t xml:space="preserve">                            </w:t>
    </w:r>
    <w:r w:rsidRPr="00BE180A">
      <w:rPr>
        <w:color w:val="FF0000"/>
      </w:rPr>
      <w:t xml:space="preserve">Lawyers Eradicating Poverty </w:t>
    </w:r>
    <w:r w:rsidRPr="00BE180A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2404DA"/>
    <w:multiLevelType w:val="multilevel"/>
    <w:tmpl w:val="A7ECB186"/>
    <w:lvl w:ilvl="0"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Times New Roman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Times New Roman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Times New Roman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1" w15:restartNumberingAfterBreak="0">
    <w:nsid w:val="31E7258A"/>
    <w:multiLevelType w:val="multilevel"/>
    <w:tmpl w:val="C292D312"/>
    <w:lvl w:ilvl="0"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Times New Roman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Times New Roman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Times New Roman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2" w15:restartNumberingAfterBreak="0">
    <w:nsid w:val="3D645F89"/>
    <w:multiLevelType w:val="multilevel"/>
    <w:tmpl w:val="893E7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EE1975"/>
    <w:multiLevelType w:val="multilevel"/>
    <w:tmpl w:val="86F02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1B0228A"/>
    <w:multiLevelType w:val="multilevel"/>
    <w:tmpl w:val="6462A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34106B1"/>
    <w:multiLevelType w:val="hybridMultilevel"/>
    <w:tmpl w:val="CA68977E"/>
    <w:lvl w:ilvl="0" w:tplc="0538B8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EC2F53"/>
    <w:multiLevelType w:val="multilevel"/>
    <w:tmpl w:val="8A80F750"/>
    <w:lvl w:ilvl="0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Times New Roman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Times New Roman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Times New Roman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7" w15:restartNumberingAfterBreak="0">
    <w:nsid w:val="6C971DFE"/>
    <w:multiLevelType w:val="multilevel"/>
    <w:tmpl w:val="8286EE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pStyle w:val="A4IDStyleList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5A63657"/>
    <w:multiLevelType w:val="hybridMultilevel"/>
    <w:tmpl w:val="9588FCB2"/>
    <w:lvl w:ilvl="0" w:tplc="576E9A1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NDcwMzcwMDQ2MjBW0lEKTi0uzszPAykwrAUA2/DlWSwAAAA="/>
  </w:docVars>
  <w:rsids>
    <w:rsidRoot w:val="00ED5930"/>
    <w:rsid w:val="00022003"/>
    <w:rsid w:val="000274A1"/>
    <w:rsid w:val="00032BDC"/>
    <w:rsid w:val="00071300"/>
    <w:rsid w:val="00071EC4"/>
    <w:rsid w:val="000A06A9"/>
    <w:rsid w:val="000A10F1"/>
    <w:rsid w:val="0010793F"/>
    <w:rsid w:val="00121C2E"/>
    <w:rsid w:val="001252F5"/>
    <w:rsid w:val="00141F65"/>
    <w:rsid w:val="00151D4D"/>
    <w:rsid w:val="00157B76"/>
    <w:rsid w:val="00157E98"/>
    <w:rsid w:val="00160634"/>
    <w:rsid w:val="00160BBC"/>
    <w:rsid w:val="00161476"/>
    <w:rsid w:val="00202811"/>
    <w:rsid w:val="002123B9"/>
    <w:rsid w:val="00212605"/>
    <w:rsid w:val="00237A90"/>
    <w:rsid w:val="00254312"/>
    <w:rsid w:val="002550E9"/>
    <w:rsid w:val="00275CAD"/>
    <w:rsid w:val="00275E25"/>
    <w:rsid w:val="00292478"/>
    <w:rsid w:val="002B1286"/>
    <w:rsid w:val="002D5A90"/>
    <w:rsid w:val="00300E33"/>
    <w:rsid w:val="003039FF"/>
    <w:rsid w:val="0032189C"/>
    <w:rsid w:val="00322027"/>
    <w:rsid w:val="003255CC"/>
    <w:rsid w:val="003322C8"/>
    <w:rsid w:val="00340822"/>
    <w:rsid w:val="00347245"/>
    <w:rsid w:val="00366905"/>
    <w:rsid w:val="00375403"/>
    <w:rsid w:val="00384593"/>
    <w:rsid w:val="003848E9"/>
    <w:rsid w:val="003C6F89"/>
    <w:rsid w:val="003C7EEF"/>
    <w:rsid w:val="003D0BEF"/>
    <w:rsid w:val="003D4779"/>
    <w:rsid w:val="00454F7E"/>
    <w:rsid w:val="0046394A"/>
    <w:rsid w:val="0047246A"/>
    <w:rsid w:val="0049645C"/>
    <w:rsid w:val="004B7280"/>
    <w:rsid w:val="004C408D"/>
    <w:rsid w:val="004C4410"/>
    <w:rsid w:val="004C7520"/>
    <w:rsid w:val="004C78A4"/>
    <w:rsid w:val="004D34E8"/>
    <w:rsid w:val="004E1A5B"/>
    <w:rsid w:val="004E2D0D"/>
    <w:rsid w:val="004E6294"/>
    <w:rsid w:val="005120B6"/>
    <w:rsid w:val="00515CCF"/>
    <w:rsid w:val="0052143E"/>
    <w:rsid w:val="00521CEA"/>
    <w:rsid w:val="00523D80"/>
    <w:rsid w:val="005365CE"/>
    <w:rsid w:val="00536A52"/>
    <w:rsid w:val="00550D44"/>
    <w:rsid w:val="00564363"/>
    <w:rsid w:val="005718DD"/>
    <w:rsid w:val="005A1BB8"/>
    <w:rsid w:val="005A4CE0"/>
    <w:rsid w:val="005B03FA"/>
    <w:rsid w:val="005B2CC5"/>
    <w:rsid w:val="005B2F42"/>
    <w:rsid w:val="005E1085"/>
    <w:rsid w:val="005E5009"/>
    <w:rsid w:val="005E6883"/>
    <w:rsid w:val="005F3C9D"/>
    <w:rsid w:val="005F5E09"/>
    <w:rsid w:val="006124C9"/>
    <w:rsid w:val="00612D37"/>
    <w:rsid w:val="00615C02"/>
    <w:rsid w:val="00616D71"/>
    <w:rsid w:val="00633963"/>
    <w:rsid w:val="00637143"/>
    <w:rsid w:val="00661B7E"/>
    <w:rsid w:val="006839FE"/>
    <w:rsid w:val="006B5585"/>
    <w:rsid w:val="006C102D"/>
    <w:rsid w:val="006D2BA7"/>
    <w:rsid w:val="006D6793"/>
    <w:rsid w:val="006E0F86"/>
    <w:rsid w:val="006E7418"/>
    <w:rsid w:val="006F6198"/>
    <w:rsid w:val="007058DF"/>
    <w:rsid w:val="00711E56"/>
    <w:rsid w:val="007247CF"/>
    <w:rsid w:val="00731F72"/>
    <w:rsid w:val="007333DC"/>
    <w:rsid w:val="00733613"/>
    <w:rsid w:val="0073642B"/>
    <w:rsid w:val="007563EC"/>
    <w:rsid w:val="007603C5"/>
    <w:rsid w:val="00766C45"/>
    <w:rsid w:val="007766CF"/>
    <w:rsid w:val="0078211F"/>
    <w:rsid w:val="007B1718"/>
    <w:rsid w:val="007B20ED"/>
    <w:rsid w:val="007B7D2C"/>
    <w:rsid w:val="007D3E28"/>
    <w:rsid w:val="007D5272"/>
    <w:rsid w:val="007E71E3"/>
    <w:rsid w:val="008062F4"/>
    <w:rsid w:val="00811C16"/>
    <w:rsid w:val="008327EE"/>
    <w:rsid w:val="008413CE"/>
    <w:rsid w:val="008528C8"/>
    <w:rsid w:val="00857658"/>
    <w:rsid w:val="008609B9"/>
    <w:rsid w:val="00883948"/>
    <w:rsid w:val="00891A10"/>
    <w:rsid w:val="00894449"/>
    <w:rsid w:val="00894568"/>
    <w:rsid w:val="008B21A2"/>
    <w:rsid w:val="008C0782"/>
    <w:rsid w:val="008E1C83"/>
    <w:rsid w:val="008F50D1"/>
    <w:rsid w:val="00913203"/>
    <w:rsid w:val="00914776"/>
    <w:rsid w:val="009369E5"/>
    <w:rsid w:val="009532F7"/>
    <w:rsid w:val="00955732"/>
    <w:rsid w:val="009948D2"/>
    <w:rsid w:val="009A5085"/>
    <w:rsid w:val="009B42EB"/>
    <w:rsid w:val="009F1CDE"/>
    <w:rsid w:val="009F1E6B"/>
    <w:rsid w:val="00A0493C"/>
    <w:rsid w:val="00A120FB"/>
    <w:rsid w:val="00A12EFA"/>
    <w:rsid w:val="00A14924"/>
    <w:rsid w:val="00A14F1E"/>
    <w:rsid w:val="00A37653"/>
    <w:rsid w:val="00A44AF4"/>
    <w:rsid w:val="00A93589"/>
    <w:rsid w:val="00A979BF"/>
    <w:rsid w:val="00AA610B"/>
    <w:rsid w:val="00AB498A"/>
    <w:rsid w:val="00AB4B67"/>
    <w:rsid w:val="00AE16C0"/>
    <w:rsid w:val="00AE21CA"/>
    <w:rsid w:val="00AE762B"/>
    <w:rsid w:val="00B02892"/>
    <w:rsid w:val="00B06021"/>
    <w:rsid w:val="00B06EB1"/>
    <w:rsid w:val="00B14642"/>
    <w:rsid w:val="00B30265"/>
    <w:rsid w:val="00B35312"/>
    <w:rsid w:val="00B657E4"/>
    <w:rsid w:val="00B67C66"/>
    <w:rsid w:val="00B84598"/>
    <w:rsid w:val="00B86D76"/>
    <w:rsid w:val="00B9164E"/>
    <w:rsid w:val="00B947DC"/>
    <w:rsid w:val="00BA50F7"/>
    <w:rsid w:val="00BA5607"/>
    <w:rsid w:val="00BB7E9B"/>
    <w:rsid w:val="00BC44EB"/>
    <w:rsid w:val="00BC7DCB"/>
    <w:rsid w:val="00BD3860"/>
    <w:rsid w:val="00BE180A"/>
    <w:rsid w:val="00BE66EE"/>
    <w:rsid w:val="00BF00EB"/>
    <w:rsid w:val="00BF4C53"/>
    <w:rsid w:val="00C13F45"/>
    <w:rsid w:val="00C20ED7"/>
    <w:rsid w:val="00C515B2"/>
    <w:rsid w:val="00C55DE1"/>
    <w:rsid w:val="00C61750"/>
    <w:rsid w:val="00CA013B"/>
    <w:rsid w:val="00CA1366"/>
    <w:rsid w:val="00CB5B42"/>
    <w:rsid w:val="00CB785C"/>
    <w:rsid w:val="00CC3778"/>
    <w:rsid w:val="00CC4808"/>
    <w:rsid w:val="00CE0114"/>
    <w:rsid w:val="00CE1C74"/>
    <w:rsid w:val="00CE28B5"/>
    <w:rsid w:val="00D05BD5"/>
    <w:rsid w:val="00D142B0"/>
    <w:rsid w:val="00D27504"/>
    <w:rsid w:val="00D50398"/>
    <w:rsid w:val="00D51CB7"/>
    <w:rsid w:val="00D52EB8"/>
    <w:rsid w:val="00D678D2"/>
    <w:rsid w:val="00D73411"/>
    <w:rsid w:val="00D82892"/>
    <w:rsid w:val="00D93431"/>
    <w:rsid w:val="00D93CDE"/>
    <w:rsid w:val="00DB1FC3"/>
    <w:rsid w:val="00DB3479"/>
    <w:rsid w:val="00DC0749"/>
    <w:rsid w:val="00DC6232"/>
    <w:rsid w:val="00DE2622"/>
    <w:rsid w:val="00DE5518"/>
    <w:rsid w:val="00DF0D32"/>
    <w:rsid w:val="00DF29C3"/>
    <w:rsid w:val="00DF5B93"/>
    <w:rsid w:val="00E0391F"/>
    <w:rsid w:val="00E16262"/>
    <w:rsid w:val="00E16781"/>
    <w:rsid w:val="00E17E10"/>
    <w:rsid w:val="00E419E2"/>
    <w:rsid w:val="00E76D3D"/>
    <w:rsid w:val="00E86DBF"/>
    <w:rsid w:val="00EA1A2C"/>
    <w:rsid w:val="00EC686D"/>
    <w:rsid w:val="00EC7F15"/>
    <w:rsid w:val="00ED5930"/>
    <w:rsid w:val="00EF7028"/>
    <w:rsid w:val="00F002DE"/>
    <w:rsid w:val="00F07518"/>
    <w:rsid w:val="00F3576E"/>
    <w:rsid w:val="00F41D5B"/>
    <w:rsid w:val="00F64A9D"/>
    <w:rsid w:val="00F7350B"/>
    <w:rsid w:val="00F769AB"/>
    <w:rsid w:val="00F864CD"/>
    <w:rsid w:val="00F87142"/>
    <w:rsid w:val="00F912F7"/>
    <w:rsid w:val="00FA3BE4"/>
    <w:rsid w:val="00FB4D36"/>
    <w:rsid w:val="00FC2530"/>
    <w:rsid w:val="00FE13AF"/>
    <w:rsid w:val="00FE319A"/>
    <w:rsid w:val="00FF676C"/>
    <w:rsid w:val="029506A3"/>
    <w:rsid w:val="1A52DB74"/>
    <w:rsid w:val="1C65FD1B"/>
    <w:rsid w:val="237F8E83"/>
    <w:rsid w:val="302309BC"/>
    <w:rsid w:val="4BF24C03"/>
    <w:rsid w:val="4FADA4BF"/>
    <w:rsid w:val="5438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E08809"/>
  <w15:docId w15:val="{881EF50A-FC61-4E16-B268-1054C183B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2EB"/>
    <w:pPr>
      <w:spacing w:after="0"/>
      <w:jc w:val="both"/>
    </w:pPr>
    <w:rPr>
      <w:rFonts w:ascii="Arial Narrow" w:hAnsi="Arial Narrow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2EB"/>
    <w:pPr>
      <w:outlineLvl w:val="0"/>
    </w:pPr>
    <w:rPr>
      <w:rFonts w:ascii="Arial Narrow Bold"/>
      <w:b/>
      <w:smallCap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42EB"/>
    <w:pPr>
      <w:outlineLvl w:val="1"/>
    </w:pPr>
    <w:rPr>
      <w:rFonts w:ascii="Arial Narrow Bold"/>
      <w:b/>
      <w:i/>
      <w:smallCaps/>
      <w:color w:val="FF0000"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semiHidden/>
    <w:unhideWhenUsed/>
    <w:qFormat/>
    <w:rsid w:val="0010793F"/>
    <w:pPr>
      <w:spacing w:after="100" w:afterAutospacing="1"/>
      <w:ind w:left="0"/>
      <w:outlineLvl w:val="2"/>
    </w:pPr>
    <w:rPr>
      <w:rFonts w:ascii="Arial" w:hAnsi="Arial"/>
      <w:sz w:val="28"/>
      <w:szCs w:val="28"/>
    </w:rPr>
  </w:style>
  <w:style w:type="paragraph" w:styleId="Heading4">
    <w:name w:val="heading 4"/>
    <w:basedOn w:val="ListParagraph"/>
    <w:next w:val="Normal"/>
    <w:link w:val="Heading4Char"/>
    <w:uiPriority w:val="9"/>
    <w:semiHidden/>
    <w:unhideWhenUsed/>
    <w:qFormat/>
    <w:rsid w:val="0010793F"/>
    <w:pPr>
      <w:spacing w:after="100" w:afterAutospacing="1"/>
      <w:ind w:left="360"/>
      <w:outlineLvl w:val="3"/>
    </w:pPr>
    <w:rPr>
      <w:rFonts w:ascii="Arial" w:hAnsi="Arial"/>
      <w:i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793F"/>
    <w:pPr>
      <w:ind w:left="720"/>
      <w:outlineLvl w:val="4"/>
    </w:pPr>
    <w:rPr>
      <w:b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180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180A"/>
  </w:style>
  <w:style w:type="paragraph" w:styleId="Footer">
    <w:name w:val="footer"/>
    <w:basedOn w:val="Normal"/>
    <w:link w:val="FooterChar"/>
    <w:uiPriority w:val="99"/>
    <w:unhideWhenUsed/>
    <w:rsid w:val="00BE180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180A"/>
  </w:style>
  <w:style w:type="paragraph" w:styleId="BalloonText">
    <w:name w:val="Balloon Text"/>
    <w:basedOn w:val="Normal"/>
    <w:link w:val="BalloonTextChar"/>
    <w:uiPriority w:val="99"/>
    <w:semiHidden/>
    <w:unhideWhenUsed/>
    <w:rsid w:val="00BE180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80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E18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IDStyleList">
    <w:name w:val="A4ID Style List"/>
    <w:basedOn w:val="ListParagraph"/>
    <w:autoRedefine/>
    <w:rsid w:val="00B35312"/>
    <w:pPr>
      <w:numPr>
        <w:ilvl w:val="2"/>
        <w:numId w:val="1"/>
      </w:numPr>
      <w:spacing w:after="100" w:afterAutospacing="1"/>
    </w:pPr>
    <w:rPr>
      <w:rFonts w:ascii="Arial" w:hAnsi="Arial"/>
      <w:sz w:val="20"/>
      <w:szCs w:val="28"/>
    </w:rPr>
  </w:style>
  <w:style w:type="paragraph" w:styleId="ListParagraph">
    <w:name w:val="List Paragraph"/>
    <w:basedOn w:val="Normal"/>
    <w:uiPriority w:val="34"/>
    <w:qFormat/>
    <w:rsid w:val="001079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B42EB"/>
    <w:rPr>
      <w:rFonts w:ascii="Arial Narrow Bold" w:hAnsi="Arial Narrow" w:cs="Arial"/>
      <w:b/>
      <w:smallCap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B42EB"/>
    <w:rPr>
      <w:rFonts w:ascii="Arial Narrow Bold" w:hAnsi="Arial Narrow" w:cs="Arial"/>
      <w:b/>
      <w:i/>
      <w:smallCaps/>
      <w:color w:val="FF0000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107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793F"/>
    <w:rPr>
      <w:i/>
      <w:iCs/>
      <w:color w:val="000000" w:themeColor="text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793F"/>
    <w:rPr>
      <w:rFonts w:ascii="Arial" w:hAnsi="Arial" w:cs="Arial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793F"/>
    <w:rPr>
      <w:rFonts w:ascii="Arial" w:hAnsi="Arial" w:cs="Arial"/>
      <w:i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793F"/>
    <w:rPr>
      <w:b/>
      <w:color w:val="FF0000"/>
    </w:rPr>
  </w:style>
  <w:style w:type="paragraph" w:styleId="Title">
    <w:name w:val="Title"/>
    <w:basedOn w:val="Normal"/>
    <w:next w:val="Normal"/>
    <w:link w:val="TitleChar"/>
    <w:uiPriority w:val="10"/>
    <w:qFormat/>
    <w:rsid w:val="009B42EB"/>
    <w:pPr>
      <w:jc w:val="center"/>
    </w:pPr>
    <w:rPr>
      <w:b/>
      <w:smallCaps/>
      <w:sz w:val="44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B42EB"/>
    <w:rPr>
      <w:rFonts w:ascii="Arial Narrow" w:hAnsi="Arial Narrow" w:cs="Arial"/>
      <w:b/>
      <w:smallCaps/>
      <w:sz w:val="44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42EB"/>
    <w:pPr>
      <w:jc w:val="center"/>
    </w:pPr>
    <w:rPr>
      <w:smallCaps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B42EB"/>
    <w:rPr>
      <w:rFonts w:ascii="Arial Narrow" w:hAnsi="Arial Narrow" w:cs="Arial"/>
      <w:smallCaps/>
      <w:sz w:val="28"/>
    </w:rPr>
  </w:style>
  <w:style w:type="character" w:styleId="Strong">
    <w:name w:val="Strong"/>
    <w:basedOn w:val="DefaultParagraphFont"/>
    <w:uiPriority w:val="22"/>
    <w:qFormat/>
    <w:rsid w:val="0010793F"/>
    <w:rPr>
      <w:b/>
      <w:bCs/>
    </w:rPr>
  </w:style>
  <w:style w:type="character" w:styleId="Emphasis">
    <w:name w:val="Emphasis"/>
    <w:basedOn w:val="DefaultParagraphFont"/>
    <w:uiPriority w:val="20"/>
    <w:qFormat/>
    <w:rsid w:val="00107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793F"/>
    <w:pPr>
      <w:pBdr>
        <w:bottom w:val="single" w:sz="4" w:space="1" w:color="FF0000"/>
      </w:pBdr>
      <w:spacing w:before="200" w:after="280"/>
      <w:ind w:left="936" w:right="936"/>
    </w:pPr>
    <w:rPr>
      <w:b/>
      <w:bCs/>
      <w:i/>
      <w:iCs/>
      <w:color w:val="FF00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793F"/>
    <w:rPr>
      <w:b/>
      <w:bCs/>
      <w:i/>
      <w:iCs/>
      <w:color w:val="FF0000"/>
    </w:rPr>
  </w:style>
  <w:style w:type="character" w:styleId="SubtleEmphasis">
    <w:name w:val="Subtle Emphasis"/>
    <w:basedOn w:val="DefaultParagraphFont"/>
    <w:uiPriority w:val="19"/>
    <w:qFormat/>
    <w:rsid w:val="009B42EB"/>
    <w:rPr>
      <w:i/>
      <w:iCs/>
      <w:color w:val="808080" w:themeColor="text1" w:themeTint="7F"/>
      <w:sz w:val="32"/>
    </w:rPr>
  </w:style>
  <w:style w:type="character" w:styleId="IntenseEmphasis">
    <w:name w:val="Intense Emphasis"/>
    <w:basedOn w:val="DefaultParagraphFont"/>
    <w:uiPriority w:val="21"/>
    <w:qFormat/>
    <w:rsid w:val="0010793F"/>
    <w:rPr>
      <w:bCs/>
      <w:i/>
      <w:iCs/>
    </w:rPr>
  </w:style>
  <w:style w:type="character" w:styleId="Hyperlink">
    <w:name w:val="Hyperlink"/>
    <w:basedOn w:val="DefaultParagraphFont"/>
    <w:uiPriority w:val="99"/>
    <w:unhideWhenUsed/>
    <w:rsid w:val="00ED593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7B7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75E25"/>
    <w:pPr>
      <w:spacing w:before="100" w:beforeAutospacing="1" w:after="100" w:afterAutospacing="1" w:line="240" w:lineRule="auto"/>
      <w:jc w:val="left"/>
    </w:pPr>
    <w:rPr>
      <w:rFonts w:ascii="Calibri" w:hAnsi="Calibri" w:cs="Calibri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528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28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28C8"/>
    <w:rPr>
      <w:rFonts w:ascii="Arial Narrow" w:hAnsi="Arial Narrow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28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28C8"/>
    <w:rPr>
      <w:rFonts w:ascii="Arial Narrow" w:hAnsi="Arial Narrow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167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2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2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hetasi.Kane@a4id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a4id.org/volunteer-application-for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a4id.org/wp-content/uploads/2019/06/A4ID-Volunteer-Recruitment-Form-2019.docx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://www.a4id.or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4id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4ID Core Document" ma:contentTypeID="0x01010045C35649B4D6FB45950B5FDD09FEB39A005E769DF147F2E84E8AB684CFD9654D50" ma:contentTypeVersion="22" ma:contentTypeDescription="" ma:contentTypeScope="" ma:versionID="b59805a9610d71b8a9ead6cc283ae5b0">
  <xsd:schema xmlns:xsd="http://www.w3.org/2001/XMLSchema" xmlns:xs="http://www.w3.org/2001/XMLSchema" xmlns:p="http://schemas.microsoft.com/office/2006/metadata/properties" xmlns:ns2="b9ee15f5-bc3f-4217-81c8-8536290b2c78" xmlns:ns3="9e95800e-584c-4347-b700-03330752e48a" xmlns:ns4="53163ee0-3402-475a-b845-fb418ff9f94b" targetNamespace="http://schemas.microsoft.com/office/2006/metadata/properties" ma:root="true" ma:fieldsID="9c874680128e087be4b71f79a4e8476c" ns2:_="" ns3:_="" ns4:_="">
    <xsd:import namespace="b9ee15f5-bc3f-4217-81c8-8536290b2c78"/>
    <xsd:import namespace="9e95800e-584c-4347-b700-03330752e48a"/>
    <xsd:import namespace="53163ee0-3402-475a-b845-fb418ff9f94b"/>
    <xsd:element name="properties">
      <xsd:complexType>
        <xsd:sequence>
          <xsd:element name="documentManagement">
            <xsd:complexType>
              <xsd:all>
                <xsd:element ref="ns2:SDGs" minOccurs="0"/>
                <xsd:element ref="ns2:Review_x0020_Date" minOccurs="0"/>
                <xsd:element ref="ns2:Document_x0020_Owner" minOccurs="0"/>
                <xsd:element ref="ns2:Document_x0020_Language" minOccurs="0"/>
                <xsd:element ref="ns2:TaxCatchAllLabel" minOccurs="0"/>
                <xsd:element ref="ns2:TaxCatchAll" minOccurs="0"/>
                <xsd:element ref="ns2:h0b1115fc3fd45b39869a65b43b02454" minOccurs="0"/>
                <xsd:element ref="ns2:o3e904d355c64b0f86d34e5fdacc0e6c" minOccurs="0"/>
                <xsd:element ref="ns2:ef8dc9cfc7a245598bfe86910819ebc1" minOccurs="0"/>
                <xsd:element ref="ns2:a40375e2d11845d1a0098ab955d41ee5" minOccurs="0"/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ee15f5-bc3f-4217-81c8-8536290b2c78" elementFormDefault="qualified">
    <xsd:import namespace="http://schemas.microsoft.com/office/2006/documentManagement/types"/>
    <xsd:import namespace="http://schemas.microsoft.com/office/infopath/2007/PartnerControls"/>
    <xsd:element name="SDGs" ma:index="4" nillable="true" ma:displayName="SDGs" ma:internalName="SDG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o Poverty"/>
                    <xsd:enumeration value="Zero Hunger"/>
                    <xsd:enumeration value="Good Health &amp; Well-Being"/>
                    <xsd:enumeration value="Quality Education"/>
                    <xsd:enumeration value="Gender Equality"/>
                    <xsd:enumeration value="Clean Water and Sanitation"/>
                    <xsd:enumeration value="Affordable and Clean Energy"/>
                    <xsd:enumeration value="Decent Work &amp; Economic Growth"/>
                    <xsd:enumeration value="Industry Innovation &amp; Infrastructure"/>
                    <xsd:enumeration value="Reduced Inequalities"/>
                    <xsd:enumeration value="Sustainable Cities &amp; Communities"/>
                    <xsd:enumeration value="Responsible Consumption &amp; Production"/>
                    <xsd:enumeration value="Climate Action"/>
                    <xsd:enumeration value="Life Below Water"/>
                    <xsd:enumeration value="Life on Land"/>
                    <xsd:enumeration value="Peace Justice &amp; Institutions"/>
                    <xsd:enumeration value="Partnership for the Goals"/>
                  </xsd:restriction>
                </xsd:simpleType>
              </xsd:element>
            </xsd:sequence>
          </xsd:extension>
        </xsd:complexContent>
      </xsd:complexType>
    </xsd:element>
    <xsd:element name="Review_x0020_Date" ma:index="6" nillable="true" ma:displayName="Review Date" ma:format="DateOnly" ma:internalName="Review_x0020_Date">
      <xsd:simpleType>
        <xsd:restriction base="dms:DateTime"/>
      </xsd:simpleType>
    </xsd:element>
    <xsd:element name="Document_x0020_Owner" ma:index="7" nillable="true" ma:displayName="Document Owner" ma:list="UserInfo" ma:SharePointGroup="0" ma:internalName="Docum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ument_x0020_Language" ma:index="8" nillable="true" ma:displayName="Document Language" ma:default="English" ma:format="Dropdown" ma:internalName="Document_x0020_Language">
      <xsd:simpleType>
        <xsd:restriction base="dms:Choice">
          <xsd:enumeration value="English"/>
          <xsd:enumeration value="French"/>
          <xsd:enumeration value="German"/>
          <xsd:enumeration value="Spanish"/>
        </xsd:restriction>
      </xsd:simpleType>
    </xsd:element>
    <xsd:element name="TaxCatchAllLabel" ma:index="10" nillable="true" ma:displayName="Taxonomy Catch All Column1" ma:description="" ma:hidden="true" ma:list="{4aabddd4-97a0-454f-8926-252accc627fb}" ma:internalName="TaxCatchAllLabel" ma:readOnly="true" ma:showField="CatchAllDataLabel" ma:web="b9ee15f5-bc3f-4217-81c8-8536290b2c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1" nillable="true" ma:displayName="Taxonomy Catch All Column" ma:description="" ma:hidden="true" ma:list="{4aabddd4-97a0-454f-8926-252accc627fb}" ma:internalName="TaxCatchAll" ma:showField="CatchAllData" ma:web="b9ee15f5-bc3f-4217-81c8-8536290b2c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0b1115fc3fd45b39869a65b43b02454" ma:index="12" nillable="true" ma:taxonomy="true" ma:internalName="h0b1115fc3fd45b39869a65b43b02454" ma:taxonomyFieldName="Document_x0020_Type" ma:displayName="Document Type" ma:default="" ma:fieldId="{10b1115f-c3fd-45b3-9869-a65b43b02454}" ma:sspId="72b67481-786e-4739-a669-6efb467138ec" ma:termSetId="8c86978e-306a-4bf1-bd18-a6b62a5b47a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3e904d355c64b0f86d34e5fdacc0e6c" ma:index="14" nillable="true" ma:taxonomy="true" ma:internalName="o3e904d355c64b0f86d34e5fdacc0e6c" ma:taxonomyFieldName="Project" ma:displayName="Project" ma:default="" ma:fieldId="{83e904d3-55c6-4b0f-86d3-4e5fdacc0e6c}" ma:sspId="72b67481-786e-4739-a669-6efb467138ec" ma:termSetId="3b27fd67-9a73-4692-9af7-b17834857c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f8dc9cfc7a245598bfe86910819ebc1" ma:index="17" nillable="true" ma:taxonomy="true" ma:internalName="ef8dc9cfc7a245598bfe86910819ebc1" ma:taxonomyFieldName="Partners" ma:displayName="Partners" ma:default="" ma:fieldId="{ef8dc9cf-c7a2-4559-8bfe-86910819ebc1}" ma:taxonomyMulti="true" ma:sspId="72b67481-786e-4739-a669-6efb467138ec" ma:termSetId="8626a434-08d6-440b-9563-f138cbd7320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40375e2d11845d1a0098ab955d41ee5" ma:index="21" nillable="true" ma:taxonomy="true" ma:internalName="a40375e2d11845d1a0098ab955d41ee5" ma:taxonomyFieldName="Document_x0020_Country" ma:displayName="Document Country" ma:default="" ma:fieldId="{a40375e2-d118-45d1-a009-8ab955d41ee5}" ma:taxonomyMulti="true" ma:sspId="72b67481-786e-4739-a669-6efb467138ec" ma:termSetId="0727563d-e06e-4d76-8640-ede77477a51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5800e-584c-4347-b700-03330752e48a" elementFormDefault="qualified">
    <xsd:import namespace="http://schemas.microsoft.com/office/2006/documentManagement/types"/>
    <xsd:import namespace="http://schemas.microsoft.com/office/infopath/2007/PartnerControls"/>
    <xsd:element name="LastSharedByUser" ma:index="2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5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63ee0-3402-475a-b845-fb418ff9f9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Language xmlns="b9ee15f5-bc3f-4217-81c8-8536290b2c78">English</Document_x0020_Language>
    <Document_x0020_Owner xmlns="b9ee15f5-bc3f-4217-81c8-8536290b2c78">
      <UserInfo>
        <DisplayName/>
        <AccountId xsi:nil="true"/>
        <AccountType/>
      </UserInfo>
    </Document_x0020_Owner>
    <ef8dc9cfc7a245598bfe86910819ebc1 xmlns="b9ee15f5-bc3f-4217-81c8-8536290b2c78">
      <Terms xmlns="http://schemas.microsoft.com/office/infopath/2007/PartnerControls"/>
    </ef8dc9cfc7a245598bfe86910819ebc1>
    <o3e904d355c64b0f86d34e5fdacc0e6c xmlns="b9ee15f5-bc3f-4217-81c8-8536290b2c78">
      <Terms xmlns="http://schemas.microsoft.com/office/infopath/2007/PartnerControls"/>
    </o3e904d355c64b0f86d34e5fdacc0e6c>
    <Review_x0020_Date xmlns="b9ee15f5-bc3f-4217-81c8-8536290b2c78" xsi:nil="true"/>
    <SDGs xmlns="b9ee15f5-bc3f-4217-81c8-8536290b2c78"/>
    <a40375e2d11845d1a0098ab955d41ee5 xmlns="b9ee15f5-bc3f-4217-81c8-8536290b2c78">
      <Terms xmlns="http://schemas.microsoft.com/office/infopath/2007/PartnerControls"/>
    </a40375e2d11845d1a0098ab955d41ee5>
    <TaxCatchAll xmlns="b9ee15f5-bc3f-4217-81c8-8536290b2c78"/>
    <h0b1115fc3fd45b39869a65b43b02454 xmlns="b9ee15f5-bc3f-4217-81c8-8536290b2c78">
      <Terms xmlns="http://schemas.microsoft.com/office/infopath/2007/PartnerControls"/>
    </h0b1115fc3fd45b39869a65b43b02454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9A11EB-7185-46C5-9092-81FDC71411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ee15f5-bc3f-4217-81c8-8536290b2c78"/>
    <ds:schemaRef ds:uri="9e95800e-584c-4347-b700-03330752e48a"/>
    <ds:schemaRef ds:uri="53163ee0-3402-475a-b845-fb418ff9f9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0000D1-98B2-46F3-A073-97914760F3E2}">
  <ds:schemaRefs>
    <ds:schemaRef ds:uri="http://www.w3.org/XML/1998/namespace"/>
    <ds:schemaRef ds:uri="b9ee15f5-bc3f-4217-81c8-8536290b2c78"/>
    <ds:schemaRef ds:uri="http://purl.org/dc/terms/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2006/documentManagement/types"/>
    <ds:schemaRef ds:uri="http://schemas.microsoft.com/office/infopath/2007/PartnerControls"/>
    <ds:schemaRef ds:uri="53163ee0-3402-475a-b845-fb418ff9f94b"/>
    <ds:schemaRef ds:uri="9e95800e-584c-4347-b700-03330752e48a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DD8F9320-BD34-4084-88E0-CEC0BE25A3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acKay</dc:creator>
  <cp:keywords/>
  <dc:description/>
  <cp:lastModifiedBy>Andrew MacKay</cp:lastModifiedBy>
  <cp:revision>2</cp:revision>
  <cp:lastPrinted>2019-07-22T09:19:00Z</cp:lastPrinted>
  <dcterms:created xsi:type="dcterms:W3CDTF">2020-11-04T17:00:00Z</dcterms:created>
  <dcterms:modified xsi:type="dcterms:W3CDTF">2020-11-04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C35649B4D6FB45950B5FDD09FEB39A005E769DF147F2E84E8AB684CFD9654D50</vt:lpwstr>
  </property>
  <property fmtid="{D5CDD505-2E9C-101B-9397-08002B2CF9AE}" pid="3" name="Document Country">
    <vt:lpwstr/>
  </property>
  <property fmtid="{D5CDD505-2E9C-101B-9397-08002B2CF9AE}" pid="4" name="Project">
    <vt:lpwstr/>
  </property>
  <property fmtid="{D5CDD505-2E9C-101B-9397-08002B2CF9AE}" pid="5" name="Partners">
    <vt:lpwstr/>
  </property>
  <property fmtid="{D5CDD505-2E9C-101B-9397-08002B2CF9AE}" pid="6" name="Document Type">
    <vt:lpwstr/>
  </property>
</Properties>
</file>